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81DBD" w14:textId="4A78A887" w:rsidR="004A726B" w:rsidRDefault="00F913C4" w:rsidP="00F913C4">
      <w:pPr>
        <w:pStyle w:val="Heading2"/>
        <w:jc w:val="center"/>
        <w:rPr>
          <w:sz w:val="28"/>
          <w:szCs w:val="22"/>
        </w:rPr>
      </w:pPr>
      <w:r w:rsidRPr="00F913C4">
        <w:rPr>
          <w:sz w:val="28"/>
          <w:szCs w:val="22"/>
        </w:rPr>
        <w:t>Plain Language Summary Template and Instructions for Texas Pollutant Discharge Elimination System (TPDES)</w:t>
      </w:r>
      <w:r w:rsidR="002B6551">
        <w:rPr>
          <w:sz w:val="28"/>
          <w:szCs w:val="22"/>
        </w:rPr>
        <w:t xml:space="preserve"> and Texas Land Application (TLAP) Permit </w:t>
      </w:r>
      <w:r w:rsidRPr="00F913C4">
        <w:rPr>
          <w:sz w:val="28"/>
          <w:szCs w:val="22"/>
        </w:rPr>
        <w:t>Applications</w:t>
      </w:r>
    </w:p>
    <w:p w14:paraId="2438897F" w14:textId="27FF8329" w:rsidR="00F913C4" w:rsidRDefault="00F913C4" w:rsidP="00F913C4">
      <w:pPr>
        <w:pStyle w:val="BodyText"/>
      </w:pPr>
    </w:p>
    <w:p w14:paraId="082F0D90" w14:textId="62D5F072" w:rsidR="00F913C4" w:rsidRPr="00F913C4" w:rsidRDefault="00F913C4" w:rsidP="00F913C4">
      <w:pPr>
        <w:pStyle w:val="BodyText"/>
        <w:rPr>
          <w:sz w:val="22"/>
          <w:szCs w:val="28"/>
        </w:rPr>
      </w:pPr>
      <w:r w:rsidRPr="00F913C4">
        <w:rPr>
          <w:sz w:val="22"/>
          <w:szCs w:val="28"/>
        </w:rPr>
        <w:t xml:space="preserve">This template is a guide to assist applicant’s in developing a plain language summary as required by </w:t>
      </w:r>
      <w:hyperlink r:id="rId8" w:history="1">
        <w:r w:rsidRPr="00F913C4">
          <w:rPr>
            <w:rStyle w:val="Hyperlink"/>
            <w:sz w:val="22"/>
            <w:szCs w:val="28"/>
          </w:rPr>
          <w:t>30 Texas Administrative Code Chapter 39</w:t>
        </w:r>
      </w:hyperlink>
      <w:r w:rsidR="009D52D2">
        <w:rPr>
          <w:rStyle w:val="Hyperlink"/>
          <w:sz w:val="22"/>
          <w:szCs w:val="28"/>
        </w:rPr>
        <w:t xml:space="preserve"> Subchapter H</w:t>
      </w:r>
      <w:r w:rsidRPr="00F913C4">
        <w:rPr>
          <w:sz w:val="22"/>
          <w:szCs w:val="28"/>
        </w:rPr>
        <w:t>. Applicant’s may modify the template as necessary to accurately describe their facility as long as the summary includes the following information: (1) the function of the proposed plant or facility; (2) the expected output of the proposed plant or facility; (3) the expected pollutants that may be emitted or discharged by the proposed plant or facility; and (4) how the applicant will control those pollutants, so that the proposed plant will not have an adverse impact on human health or the environment.</w:t>
      </w:r>
    </w:p>
    <w:p w14:paraId="74BF48DE" w14:textId="37E2B301" w:rsidR="00F913C4" w:rsidRPr="002B6551" w:rsidRDefault="00F913C4" w:rsidP="00F913C4">
      <w:pPr>
        <w:pStyle w:val="BodyText"/>
        <w:rPr>
          <w:sz w:val="22"/>
          <w:szCs w:val="28"/>
        </w:rPr>
      </w:pPr>
    </w:p>
    <w:p w14:paraId="0EF9F3B9" w14:textId="65C631C2" w:rsidR="00F913C4" w:rsidRDefault="002B6551" w:rsidP="00F913C4">
      <w:pPr>
        <w:pStyle w:val="BodyText"/>
        <w:rPr>
          <w:sz w:val="22"/>
          <w:szCs w:val="28"/>
        </w:rPr>
      </w:pPr>
      <w:r w:rsidRPr="002B6551">
        <w:rPr>
          <w:sz w:val="22"/>
          <w:szCs w:val="28"/>
        </w:rPr>
        <w:t>Fill in the blanks below to describe your facility and application</w:t>
      </w:r>
      <w:r w:rsidR="00D04C60">
        <w:rPr>
          <w:sz w:val="22"/>
          <w:szCs w:val="28"/>
        </w:rPr>
        <w:t xml:space="preserve"> in plain language</w:t>
      </w:r>
      <w:r w:rsidRPr="002B6551">
        <w:rPr>
          <w:sz w:val="22"/>
          <w:szCs w:val="28"/>
        </w:rPr>
        <w:t xml:space="preserve">. Instructions </w:t>
      </w:r>
      <w:r w:rsidR="001A5951">
        <w:rPr>
          <w:sz w:val="22"/>
          <w:szCs w:val="28"/>
        </w:rPr>
        <w:t xml:space="preserve">and </w:t>
      </w:r>
      <w:r w:rsidRPr="002B6551">
        <w:rPr>
          <w:sz w:val="22"/>
          <w:szCs w:val="28"/>
        </w:rPr>
        <w:t xml:space="preserve">examples are provided </w:t>
      </w:r>
      <w:r w:rsidR="001F220D">
        <w:rPr>
          <w:sz w:val="22"/>
          <w:szCs w:val="28"/>
        </w:rPr>
        <w:t>below</w:t>
      </w:r>
      <w:r w:rsidRPr="002B6551">
        <w:rPr>
          <w:sz w:val="22"/>
          <w:szCs w:val="28"/>
        </w:rPr>
        <w:t xml:space="preserve">. </w:t>
      </w:r>
      <w:r w:rsidR="001E79B9">
        <w:rPr>
          <w:sz w:val="22"/>
          <w:szCs w:val="28"/>
        </w:rPr>
        <w:t>Make any other edits necessary to</w:t>
      </w:r>
      <w:r w:rsidR="001F220D">
        <w:rPr>
          <w:sz w:val="22"/>
          <w:szCs w:val="28"/>
        </w:rPr>
        <w:t xml:space="preserve"> improve readability or grammar and to</w:t>
      </w:r>
      <w:r w:rsidR="001E79B9">
        <w:rPr>
          <w:sz w:val="22"/>
          <w:szCs w:val="28"/>
        </w:rPr>
        <w:t xml:space="preserve"> comply with the rule requirements. </w:t>
      </w:r>
    </w:p>
    <w:p w14:paraId="7F6FD184" w14:textId="77777777" w:rsidR="00F525CE" w:rsidRDefault="00F525CE" w:rsidP="00F913C4">
      <w:pPr>
        <w:pStyle w:val="BodyText"/>
        <w:rPr>
          <w:sz w:val="22"/>
          <w:szCs w:val="28"/>
        </w:rPr>
      </w:pPr>
    </w:p>
    <w:p w14:paraId="586F61F2" w14:textId="77777777" w:rsidR="00F525CE" w:rsidRDefault="00F525CE" w:rsidP="00F525CE">
      <w:pPr>
        <w:pStyle w:val="BodyText"/>
        <w:rPr>
          <w:sz w:val="22"/>
          <w:szCs w:val="28"/>
        </w:rPr>
      </w:pPr>
      <w:r>
        <w:rPr>
          <w:sz w:val="22"/>
          <w:szCs w:val="28"/>
        </w:rPr>
        <w:t xml:space="preserve">If you are subject to the alternative language notice requirements in </w:t>
      </w:r>
      <w:hyperlink r:id="rId9" w:history="1">
        <w:r w:rsidRPr="004835D5">
          <w:rPr>
            <w:rStyle w:val="Hyperlink"/>
            <w:sz w:val="22"/>
            <w:szCs w:val="28"/>
          </w:rPr>
          <w:t>30 Texas Administrative Code §39.426</w:t>
        </w:r>
      </w:hyperlink>
      <w:r>
        <w:rPr>
          <w:sz w:val="22"/>
          <w:szCs w:val="28"/>
        </w:rPr>
        <w:t xml:space="preserve">, </w:t>
      </w:r>
      <w:r w:rsidRPr="004835D5">
        <w:rPr>
          <w:b/>
          <w:bCs/>
          <w:sz w:val="22"/>
          <w:szCs w:val="28"/>
          <w:u w:val="single"/>
        </w:rPr>
        <w:t>you must provide a translated copy of the completed plain language summary in the appropriate alternative language</w:t>
      </w:r>
      <w:r>
        <w:rPr>
          <w:b/>
          <w:bCs/>
          <w:sz w:val="22"/>
          <w:szCs w:val="28"/>
          <w:u w:val="single"/>
        </w:rPr>
        <w:t xml:space="preserve"> as part of your application package</w:t>
      </w:r>
      <w:r>
        <w:rPr>
          <w:sz w:val="22"/>
          <w:szCs w:val="28"/>
        </w:rPr>
        <w:t xml:space="preserve">. For your convenience, a Spanish template has been provided below. </w:t>
      </w:r>
    </w:p>
    <w:p w14:paraId="6A549DA7" w14:textId="77777777" w:rsidR="002B6551" w:rsidRDefault="002B6551" w:rsidP="00F913C4">
      <w:pPr>
        <w:pStyle w:val="BodyText"/>
        <w:rPr>
          <w:sz w:val="22"/>
          <w:szCs w:val="28"/>
        </w:rPr>
      </w:pPr>
    </w:p>
    <w:p w14:paraId="1DF66794" w14:textId="15FDA623" w:rsidR="002B6551" w:rsidRPr="002B6551" w:rsidRDefault="00E66EC2" w:rsidP="002B6551">
      <w:pPr>
        <w:pStyle w:val="BodyText"/>
        <w:rPr>
          <w:b/>
          <w:bCs/>
          <w:sz w:val="22"/>
          <w:szCs w:val="28"/>
        </w:rPr>
      </w:pPr>
      <w:r>
        <w:rPr>
          <w:b/>
          <w:bCs/>
          <w:sz w:val="22"/>
          <w:szCs w:val="28"/>
        </w:rPr>
        <w:t xml:space="preserve">ENGLISH TEMPLATE </w:t>
      </w:r>
      <w:r w:rsidR="002B6551" w:rsidRPr="002B6551">
        <w:rPr>
          <w:b/>
          <w:bCs/>
          <w:sz w:val="22"/>
          <w:szCs w:val="28"/>
        </w:rPr>
        <w:t>FOR TPDES or TLAP NEW/RENEWAL/AMENDMENT APPLICATIONS</w:t>
      </w:r>
    </w:p>
    <w:p w14:paraId="167E9B0F" w14:textId="54E126D3" w:rsidR="002B6551" w:rsidRDefault="002B6551" w:rsidP="002B6551">
      <w:pPr>
        <w:pStyle w:val="BodyText"/>
        <w:rPr>
          <w:b/>
          <w:bCs/>
          <w:sz w:val="22"/>
          <w:szCs w:val="28"/>
        </w:rPr>
      </w:pPr>
      <w:r w:rsidRPr="002B6551">
        <w:rPr>
          <w:b/>
          <w:bCs/>
          <w:sz w:val="22"/>
          <w:szCs w:val="28"/>
        </w:rPr>
        <w:t>INDUSTRIAL WASTEWATER/STORMWATER</w:t>
      </w:r>
    </w:p>
    <w:p w14:paraId="781B5009" w14:textId="612A73EA" w:rsidR="00D0432F" w:rsidRDefault="00D0432F" w:rsidP="002B6551">
      <w:pPr>
        <w:pStyle w:val="BodyText"/>
        <w:rPr>
          <w:sz w:val="22"/>
          <w:szCs w:val="22"/>
        </w:rPr>
      </w:pPr>
      <w:r w:rsidRPr="00D0432F">
        <w:rPr>
          <w:i/>
          <w:iCs/>
          <w:sz w:val="22"/>
          <w:szCs w:val="22"/>
        </w:rPr>
        <w:t xml:space="preserve">The following summary is provided for this pending </w:t>
      </w:r>
      <w:r w:rsidR="00971484">
        <w:rPr>
          <w:i/>
          <w:iCs/>
          <w:sz w:val="22"/>
          <w:szCs w:val="22"/>
        </w:rPr>
        <w:t xml:space="preserve">water quality </w:t>
      </w:r>
      <w:r w:rsidRPr="00D0432F">
        <w:rPr>
          <w:i/>
          <w:iCs/>
          <w:sz w:val="22"/>
          <w:szCs w:val="22"/>
        </w:rPr>
        <w:t>permit application being reviewed by the Texas Commission on Environmental Quality as required by 30 Texas Administrative Code Chapter 39.  The information provided in this summary may change during the technical review of the application and are not federal enforceable representations of the permit application</w:t>
      </w:r>
      <w:r w:rsidRPr="00D0432F">
        <w:rPr>
          <w:sz w:val="22"/>
          <w:szCs w:val="22"/>
        </w:rPr>
        <w:t>.</w:t>
      </w:r>
    </w:p>
    <w:p w14:paraId="6E289A16" w14:textId="1BBCD31E" w:rsidR="002B6551" w:rsidRPr="00D0432F" w:rsidRDefault="00DA1059" w:rsidP="002B6551">
      <w:pPr>
        <w:pStyle w:val="BodyText"/>
        <w:rPr>
          <w:sz w:val="22"/>
          <w:szCs w:val="22"/>
        </w:rPr>
      </w:pPr>
      <w:sdt>
        <w:sdtPr>
          <w:rPr>
            <w:sz w:val="22"/>
            <w:szCs w:val="22"/>
          </w:rPr>
          <w:id w:val="-88238758"/>
          <w:placeholder>
            <w:docPart w:val="E05CEA5E633846ABB3951D7F1AA7C49F"/>
          </w:placeholder>
          <w15:color w:val="000000"/>
        </w:sdtPr>
        <w:sdtEndPr/>
        <w:sdtContent>
          <w:sdt>
            <w:sdtPr>
              <w:rPr>
                <w:sz w:val="22"/>
                <w:szCs w:val="22"/>
              </w:rPr>
              <w:id w:val="49896692"/>
              <w:placeholder>
                <w:docPart w:val="5489D6E82F4D4D0CA21EA103D1519DA0"/>
              </w:placeholder>
              <w15:color w:val="000000"/>
            </w:sdtPr>
            <w:sdtContent>
              <w:r>
                <w:rPr>
                  <w:sz w:val="22"/>
                  <w:szCs w:val="22"/>
                </w:rPr>
                <w:t>Pilgrim’s Pride Corporation</w:t>
              </w:r>
            </w:sdtContent>
          </w:sdt>
        </w:sdtContent>
      </w:sdt>
      <w:r w:rsidR="00BE7811" w:rsidRPr="00D0432F">
        <w:rPr>
          <w:sz w:val="22"/>
          <w:szCs w:val="22"/>
        </w:rPr>
        <w:t xml:space="preserve"> (</w:t>
      </w:r>
      <w:sdt>
        <w:sdtPr>
          <w:rPr>
            <w:sz w:val="22"/>
            <w:szCs w:val="22"/>
          </w:rPr>
          <w:id w:val="-670794376"/>
          <w:placeholder>
            <w:docPart w:val="2EDCCEA943204A94B24B63490012A1D8"/>
          </w:placeholder>
          <w15:color w:val="000000"/>
        </w:sdtPr>
        <w:sdtEndPr/>
        <w:sdtContent>
          <w:sdt>
            <w:sdtPr>
              <w:rPr>
                <w:sz w:val="22"/>
                <w:szCs w:val="22"/>
              </w:rPr>
              <w:id w:val="-1058628746"/>
              <w:placeholder>
                <w:docPart w:val="4F335233433F4D07BF918F10FC977709"/>
              </w:placeholder>
              <w15:color w:val="000000"/>
            </w:sdtPr>
            <w:sdtContent>
              <w:r>
                <w:rPr>
                  <w:sz w:val="22"/>
                  <w:szCs w:val="22"/>
                </w:rPr>
                <w:t>CN601276660</w:t>
              </w:r>
            </w:sdtContent>
          </w:sdt>
        </w:sdtContent>
      </w:sdt>
      <w:r w:rsidR="00BE7811" w:rsidRPr="00D0432F">
        <w:rPr>
          <w:sz w:val="22"/>
          <w:szCs w:val="22"/>
        </w:rPr>
        <w:t xml:space="preserve"> </w:t>
      </w:r>
      <w:r w:rsidR="002B6551" w:rsidRPr="00D0432F">
        <w:rPr>
          <w:sz w:val="22"/>
          <w:szCs w:val="22"/>
        </w:rPr>
        <w:t xml:space="preserve">) </w:t>
      </w:r>
      <w:sdt>
        <w:sdtPr>
          <w:rPr>
            <w:sz w:val="22"/>
            <w:szCs w:val="22"/>
          </w:rPr>
          <w:id w:val="480662812"/>
          <w:placeholder>
            <w:docPart w:val="89B757DEDAB44952B244F40F1A2C7B33"/>
          </w:placeholder>
          <w15:color w:val="000000"/>
          <w:dropDownList>
            <w:listItem w:value="Choose an item."/>
            <w:listItem w:displayText="operates" w:value="operates"/>
            <w:listItem w:displayText="proposes to operate" w:value="proposes to operate"/>
          </w:dropDownList>
        </w:sdtPr>
        <w:sdtEndPr/>
        <w:sdtContent>
          <w:r>
            <w:rPr>
              <w:sz w:val="22"/>
              <w:szCs w:val="22"/>
            </w:rPr>
            <w:t>operates</w:t>
          </w:r>
        </w:sdtContent>
      </w:sdt>
      <w:r w:rsidR="004F0746" w:rsidRPr="00D0432F">
        <w:rPr>
          <w:sz w:val="22"/>
          <w:szCs w:val="22"/>
        </w:rPr>
        <w:t xml:space="preserve"> </w:t>
      </w:r>
      <w:sdt>
        <w:sdtPr>
          <w:rPr>
            <w:sz w:val="22"/>
            <w:szCs w:val="22"/>
          </w:rPr>
          <w:id w:val="-1815009807"/>
          <w:placeholder>
            <w:docPart w:val="51C5AC1CFB5E41E29C257683BBF11110"/>
          </w:placeholder>
          <w15:color w:val="000000"/>
        </w:sdtPr>
        <w:sdtEndPr/>
        <w:sdtContent>
          <w:r>
            <w:rPr>
              <w:sz w:val="22"/>
              <w:szCs w:val="22"/>
            </w:rPr>
            <w:t>t</w:t>
          </w:r>
          <w:r>
            <w:rPr>
              <w:sz w:val="22"/>
              <w:szCs w:val="22"/>
            </w:rPr>
            <w:t xml:space="preserve">he </w:t>
          </w:r>
          <w:r w:rsidRPr="00497F4C">
            <w:rPr>
              <w:noProof/>
              <w:color w:val="000000"/>
              <w:sz w:val="22"/>
              <w:szCs w:val="28"/>
            </w:rPr>
            <w:t>Pilgrim's Pride Southwest Wastewater Treatment Plant</w:t>
          </w:r>
        </w:sdtContent>
      </w:sdt>
      <w:r w:rsidR="002B6551" w:rsidRPr="00D0432F">
        <w:rPr>
          <w:sz w:val="22"/>
          <w:szCs w:val="22"/>
        </w:rPr>
        <w:t xml:space="preserve"> </w:t>
      </w:r>
      <w:sdt>
        <w:sdtPr>
          <w:rPr>
            <w:sz w:val="22"/>
            <w:szCs w:val="22"/>
          </w:rPr>
          <w:id w:val="-1494021183"/>
          <w:placeholder>
            <w:docPart w:val="876CAD5C589249278A399E29B3D322E7"/>
          </w:placeholder>
          <w15:color w:val="000000"/>
        </w:sdtPr>
        <w:sdtEndPr/>
        <w:sdtContent>
          <w:r>
            <w:rPr>
              <w:sz w:val="22"/>
              <w:szCs w:val="22"/>
            </w:rPr>
            <w:t>RN102184041</w:t>
          </w:r>
        </w:sdtContent>
      </w:sdt>
      <w:r w:rsidR="00BE7811" w:rsidRPr="00D0432F">
        <w:rPr>
          <w:sz w:val="22"/>
          <w:szCs w:val="22"/>
        </w:rPr>
        <w:t xml:space="preserve">. </w:t>
      </w:r>
      <w:sdt>
        <w:sdtPr>
          <w:rPr>
            <w:sz w:val="22"/>
            <w:szCs w:val="22"/>
          </w:rPr>
          <w:id w:val="288173757"/>
          <w:placeholder>
            <w:docPart w:val="652B879E1AB14225BC7751BD0B2DDA3A"/>
          </w:placeholder>
          <w15:color w:val="000000"/>
          <w:dropDownList>
            <w:listItem w:value="Choose an item."/>
            <w:listItem w:displayText="a" w:value="a"/>
            <w:listItem w:displayText="an" w:value="an"/>
          </w:dropDownList>
        </w:sdtPr>
        <w:sdtEndPr/>
        <w:sdtContent>
          <w:r>
            <w:rPr>
              <w:sz w:val="22"/>
              <w:szCs w:val="22"/>
            </w:rPr>
            <w:t>a</w:t>
          </w:r>
        </w:sdtContent>
      </w:sdt>
      <w:r w:rsidR="002B6551" w:rsidRPr="00D0432F">
        <w:rPr>
          <w:sz w:val="22"/>
          <w:szCs w:val="22"/>
        </w:rPr>
        <w:t xml:space="preserve">  </w:t>
      </w:r>
      <w:sdt>
        <w:sdtPr>
          <w:rPr>
            <w:sz w:val="22"/>
            <w:szCs w:val="22"/>
          </w:rPr>
          <w:id w:val="1182628885"/>
          <w:placeholder>
            <w:docPart w:val="A5DBC5327D9940279E2262397B3094EA"/>
          </w:placeholder>
          <w15:color w:val="000000"/>
        </w:sdtPr>
        <w:sdtEndPr/>
        <w:sdtContent>
          <w:sdt>
            <w:sdtPr>
              <w:rPr>
                <w:sz w:val="22"/>
                <w:szCs w:val="22"/>
              </w:rPr>
              <w:id w:val="-1335912372"/>
              <w:placeholder>
                <w:docPart w:val="87FAD8315F3748058B9ED421B04FA955"/>
              </w:placeholder>
              <w15:color w:val="000000"/>
            </w:sdtPr>
            <w:sdtContent>
              <w:r>
                <w:rPr>
                  <w:sz w:val="22"/>
                  <w:szCs w:val="22"/>
                </w:rPr>
                <w:t xml:space="preserve">wastewater treatment plant treating industrial wastewater from poultry processing operations and </w:t>
              </w:r>
              <w:proofErr w:type="gramStart"/>
              <w:r>
                <w:rPr>
                  <w:sz w:val="22"/>
                  <w:szCs w:val="22"/>
                </w:rPr>
                <w:t>a number of</w:t>
              </w:r>
              <w:proofErr w:type="gramEnd"/>
              <w:r>
                <w:rPr>
                  <w:sz w:val="22"/>
                  <w:szCs w:val="22"/>
                </w:rPr>
                <w:t xml:space="preserve"> private residences</w:t>
              </w:r>
            </w:sdtContent>
          </w:sdt>
        </w:sdtContent>
      </w:sdt>
      <w:r w:rsidR="00BE7811" w:rsidRPr="00D0432F">
        <w:rPr>
          <w:sz w:val="22"/>
          <w:szCs w:val="22"/>
        </w:rPr>
        <w:t>.</w:t>
      </w:r>
      <w:r w:rsidR="00206701" w:rsidRPr="00D0432F">
        <w:rPr>
          <w:sz w:val="22"/>
          <w:szCs w:val="22"/>
        </w:rPr>
        <w:t xml:space="preserve"> </w:t>
      </w:r>
      <w:r w:rsidR="002B6551" w:rsidRPr="00D0432F">
        <w:rPr>
          <w:sz w:val="22"/>
          <w:szCs w:val="22"/>
        </w:rPr>
        <w:t xml:space="preserve">The facility </w:t>
      </w:r>
      <w:sdt>
        <w:sdtPr>
          <w:rPr>
            <w:sz w:val="22"/>
            <w:szCs w:val="22"/>
          </w:rPr>
          <w:id w:val="100623074"/>
          <w:placeholder>
            <w:docPart w:val="66150741BBB243CDB2EC81AC0E577402"/>
          </w:placeholder>
          <w15:color w:val="000000"/>
          <w:dropDownList>
            <w:listItem w:value="Choose from the drop-down menu"/>
            <w:listItem w:displayText="is" w:value="is"/>
            <w:listItem w:displayText="will be" w:value="will be"/>
          </w:dropDownList>
        </w:sdtPr>
        <w:sdtEndPr/>
        <w:sdtContent>
          <w:r>
            <w:rPr>
              <w:sz w:val="22"/>
              <w:szCs w:val="22"/>
            </w:rPr>
            <w:t>is</w:t>
          </w:r>
        </w:sdtContent>
      </w:sdt>
      <w:r w:rsidR="002B6551" w:rsidRPr="00D0432F">
        <w:rPr>
          <w:sz w:val="22"/>
          <w:szCs w:val="22"/>
        </w:rPr>
        <w:t xml:space="preserve"> located </w:t>
      </w:r>
      <w:sdt>
        <w:sdtPr>
          <w:rPr>
            <w:sz w:val="22"/>
            <w:szCs w:val="22"/>
          </w:rPr>
          <w:id w:val="-1702633104"/>
          <w:placeholder>
            <w:docPart w:val="7BA50BC066D7462197C9E516C153E137"/>
          </w:placeholder>
          <w15:color w:val="000000"/>
        </w:sdtPr>
        <w:sdtEndPr/>
        <w:sdtContent>
          <w:sdt>
            <w:sdtPr>
              <w:rPr>
                <w:sz w:val="22"/>
                <w:szCs w:val="22"/>
              </w:rPr>
              <w:id w:val="-780336670"/>
              <w:placeholder>
                <w:docPart w:val="D197FFF3FF1543A39E32078CA715699C"/>
              </w:placeholder>
              <w15:color w:val="000000"/>
            </w:sdtPr>
            <w:sdtContent>
              <w:r>
                <w:rPr>
                  <w:sz w:val="22"/>
                  <w:szCs w:val="22"/>
                </w:rPr>
                <w:t>at 664 FM 127 W</w:t>
              </w:r>
            </w:sdtContent>
          </w:sdt>
        </w:sdtContent>
      </w:sdt>
      <w:r w:rsidR="002B6551" w:rsidRPr="00D0432F">
        <w:rPr>
          <w:sz w:val="22"/>
          <w:szCs w:val="22"/>
        </w:rPr>
        <w:t xml:space="preserve">, in </w:t>
      </w:r>
      <w:sdt>
        <w:sdtPr>
          <w:rPr>
            <w:sz w:val="22"/>
            <w:szCs w:val="22"/>
          </w:rPr>
          <w:id w:val="-278256139"/>
          <w:placeholder>
            <w:docPart w:val="2EE4D28595A748ADA6590120DF375CAA"/>
          </w:placeholder>
          <w15:color w:val="000000"/>
        </w:sdtPr>
        <w:sdtEndPr/>
        <w:sdtContent>
          <w:sdt>
            <w:sdtPr>
              <w:rPr>
                <w:sz w:val="22"/>
                <w:szCs w:val="22"/>
              </w:rPr>
              <w:id w:val="296498742"/>
              <w:placeholder>
                <w:docPart w:val="D184C7743EBD4BE19C0F509F57E17414"/>
              </w:placeholder>
              <w15:color w:val="000000"/>
            </w:sdtPr>
            <w:sdtContent>
              <w:r>
                <w:rPr>
                  <w:sz w:val="22"/>
                  <w:szCs w:val="22"/>
                </w:rPr>
                <w:t>Mt. Pleasant</w:t>
              </w:r>
            </w:sdtContent>
          </w:sdt>
        </w:sdtContent>
      </w:sdt>
      <w:r w:rsidR="002B6551" w:rsidRPr="00D0432F">
        <w:rPr>
          <w:sz w:val="22"/>
          <w:szCs w:val="22"/>
        </w:rPr>
        <w:t xml:space="preserve">, </w:t>
      </w:r>
      <w:sdt>
        <w:sdtPr>
          <w:rPr>
            <w:sz w:val="22"/>
            <w:szCs w:val="22"/>
          </w:rPr>
          <w:id w:val="1454906732"/>
          <w:placeholder>
            <w:docPart w:val="AE222DACEA0E4A43968E7383F1E75C92"/>
          </w:placeholder>
          <w15:color w:val="000000"/>
        </w:sdtPr>
        <w:sdtEndPr/>
        <w:sdtContent>
          <w:r>
            <w:rPr>
              <w:sz w:val="22"/>
              <w:szCs w:val="22"/>
            </w:rPr>
            <w:t>Titus</w:t>
          </w:r>
        </w:sdtContent>
      </w:sdt>
      <w:r w:rsidR="004F0746" w:rsidRPr="00D0432F">
        <w:rPr>
          <w:sz w:val="22"/>
          <w:szCs w:val="22"/>
        </w:rPr>
        <w:t xml:space="preserve"> County</w:t>
      </w:r>
      <w:r w:rsidR="002B6551" w:rsidRPr="00D0432F">
        <w:rPr>
          <w:sz w:val="22"/>
          <w:szCs w:val="22"/>
        </w:rPr>
        <w:t xml:space="preserve">, Texas </w:t>
      </w:r>
      <w:sdt>
        <w:sdtPr>
          <w:rPr>
            <w:sz w:val="22"/>
            <w:szCs w:val="22"/>
          </w:rPr>
          <w:id w:val="672911507"/>
          <w:placeholder>
            <w:docPart w:val="53420CC2725E4270BE6DD12AA41D3F35"/>
          </w:placeholder>
          <w15:color w:val="000000"/>
        </w:sdtPr>
        <w:sdtEndPr/>
        <w:sdtContent>
          <w:r>
            <w:rPr>
              <w:sz w:val="22"/>
              <w:szCs w:val="22"/>
            </w:rPr>
            <w:t>75455</w:t>
          </w:r>
        </w:sdtContent>
      </w:sdt>
      <w:r w:rsidR="004F0746" w:rsidRPr="00D0432F">
        <w:rPr>
          <w:sz w:val="22"/>
          <w:szCs w:val="22"/>
        </w:rPr>
        <w:t>.</w:t>
      </w:r>
      <w:r w:rsidRPr="00DA1059">
        <w:rPr>
          <w:sz w:val="22"/>
          <w:szCs w:val="22"/>
        </w:rPr>
        <w:t xml:space="preserve"> </w:t>
      </w:r>
    </w:p>
    <w:p w14:paraId="26AC26BE" w14:textId="1EEEE431" w:rsidR="002B6551" w:rsidRPr="008D5872" w:rsidRDefault="00DA1059" w:rsidP="002B6551">
      <w:pPr>
        <w:pStyle w:val="BodyText"/>
        <w:rPr>
          <w:sz w:val="22"/>
          <w:szCs w:val="22"/>
        </w:rPr>
      </w:pPr>
      <w:sdt>
        <w:sdtPr>
          <w:rPr>
            <w:sz w:val="22"/>
            <w:szCs w:val="22"/>
          </w:rPr>
          <w:id w:val="29309987"/>
          <w:placeholder>
            <w:docPart w:val="AC64D974C4B24180AFF3F72141AA2916"/>
          </w:placeholder>
          <w15:color w:val="000000"/>
        </w:sdtPr>
        <w:sdtEndPr/>
        <w:sdtContent>
          <w:r>
            <w:rPr>
              <w:sz w:val="22"/>
              <w:szCs w:val="22"/>
            </w:rPr>
            <w:t>This application is for a renewal of Wastewater Permit W0003017000 to discharge 3,500,000 gallons per day of treated effluent via Outfall 001</w:t>
          </w:r>
        </w:sdtContent>
      </w:sdt>
    </w:p>
    <w:p w14:paraId="53FB7055" w14:textId="5D2E3026" w:rsidR="00E66EC2" w:rsidRDefault="002B6551" w:rsidP="00E66EC2">
      <w:pPr>
        <w:pStyle w:val="BodyText"/>
        <w:rPr>
          <w:sz w:val="22"/>
          <w:szCs w:val="22"/>
        </w:rPr>
      </w:pPr>
      <w:r w:rsidRPr="008D5872">
        <w:rPr>
          <w:sz w:val="22"/>
          <w:szCs w:val="22"/>
        </w:rPr>
        <w:t>Discharges from the facility are expected to contain</w:t>
      </w:r>
      <w:sdt>
        <w:sdtPr>
          <w:rPr>
            <w:sz w:val="22"/>
            <w:szCs w:val="22"/>
          </w:rPr>
          <w:id w:val="902556500"/>
          <w:placeholder>
            <w:docPart w:val="513411435F6849908E1BA61EF5EDE2D5"/>
          </w:placeholder>
          <w15:color w:val="000000"/>
        </w:sdtPr>
        <w:sdtEndPr/>
        <w:sdtContent>
          <w:sdt>
            <w:sdtPr>
              <w:rPr>
                <w:sz w:val="22"/>
                <w:szCs w:val="22"/>
              </w:rPr>
              <w:id w:val="143482051"/>
              <w:placeholder>
                <w:docPart w:val="7163F137D9CF4B609ECE2F2D723C1C92"/>
              </w:placeholder>
              <w15:color w:val="000000"/>
            </w:sdtPr>
            <w:sdtContent>
              <w:r w:rsidR="00DA1059">
                <w:rPr>
                  <w:sz w:val="22"/>
                  <w:szCs w:val="22"/>
                </w:rPr>
                <w:t xml:space="preserve"> pollutants listed in 40 CFR Part 432 including: 5-day biochemical oxygen demand, fecal coliform, oil and grease, total suspended solids, ammonia, total nitrogen, pH, and temperature. Additional potential pollutants from this discharge are included in the Industrial Wastewater Application </w:t>
              </w:r>
              <w:r w:rsidR="00DA1059">
                <w:rPr>
                  <w:sz w:val="22"/>
                  <w:szCs w:val="22"/>
                </w:rPr>
                <w:lastRenderedPageBreak/>
                <w:t>Technical Report, Worksheet 2.0</w:t>
              </w:r>
            </w:sdtContent>
          </w:sdt>
        </w:sdtContent>
      </w:sdt>
      <w:r w:rsidR="00723452" w:rsidRPr="00D0432F">
        <w:rPr>
          <w:sz w:val="22"/>
          <w:szCs w:val="22"/>
        </w:rPr>
        <w:t>.</w:t>
      </w:r>
      <w:sdt>
        <w:sdtPr>
          <w:rPr>
            <w:sz w:val="22"/>
            <w:szCs w:val="22"/>
          </w:rPr>
          <w:id w:val="-1803689246"/>
          <w:placeholder>
            <w:docPart w:val="6FFEEAFB9CBD459A953992395EB8EB62"/>
          </w:placeholder>
          <w15:color w:val="000000"/>
        </w:sdtPr>
        <w:sdtEndPr/>
        <w:sdtContent>
          <w:sdt>
            <w:sdtPr>
              <w:rPr>
                <w:sz w:val="22"/>
                <w:szCs w:val="22"/>
              </w:rPr>
              <w:id w:val="2126497884"/>
              <w:placeholder>
                <w:docPart w:val="C22623F5ABF749498C80276513C624AD"/>
              </w:placeholder>
              <w15:color w:val="000000"/>
            </w:sdtPr>
            <w:sdtContent>
              <w:r w:rsidR="00DA1059">
                <w:rPr>
                  <w:sz w:val="22"/>
                  <w:szCs w:val="22"/>
                </w:rPr>
                <w:t>Wastewater treated at this facility consists of a combination of process wastewaters from poultry first and further processing and protein conversion (rendering) operations along with industrial stormwater discharges from these operations and sanitary wastewater from a small number of private residences. Wastewater from these sources</w:t>
              </w:r>
            </w:sdtContent>
          </w:sdt>
        </w:sdtContent>
      </w:sdt>
      <w:r w:rsidRPr="00D0432F">
        <w:rPr>
          <w:sz w:val="22"/>
          <w:szCs w:val="22"/>
        </w:rPr>
        <w:t xml:space="preserve"> </w:t>
      </w:r>
      <w:sdt>
        <w:sdtPr>
          <w:rPr>
            <w:sz w:val="22"/>
            <w:szCs w:val="22"/>
          </w:rPr>
          <w:id w:val="-1309706879"/>
          <w:placeholder>
            <w:docPart w:val="714BE0607D734335AD10FF05FACD2D58"/>
          </w:placeholder>
          <w15:color w:val="000000"/>
          <w:dropDownList>
            <w:listItem w:value="Choose an item."/>
            <w:listItem w:displayText="will be" w:value="will be"/>
            <w:listItem w:displayText="is" w:value="is"/>
            <w:listItem w:displayText="are" w:value="are"/>
          </w:dropDownList>
        </w:sdtPr>
        <w:sdtEndPr/>
        <w:sdtContent>
          <w:r w:rsidR="00DA1059">
            <w:rPr>
              <w:sz w:val="22"/>
              <w:szCs w:val="22"/>
            </w:rPr>
            <w:t>is</w:t>
          </w:r>
        </w:sdtContent>
      </w:sdt>
      <w:r w:rsidR="00E15DD0" w:rsidRPr="00D0432F">
        <w:rPr>
          <w:sz w:val="22"/>
          <w:szCs w:val="22"/>
        </w:rPr>
        <w:t xml:space="preserve"> </w:t>
      </w:r>
      <w:r w:rsidRPr="00D0432F">
        <w:rPr>
          <w:sz w:val="22"/>
          <w:szCs w:val="22"/>
        </w:rPr>
        <w:t>treated by</w:t>
      </w:r>
      <w:r w:rsidRPr="00D0432F">
        <w:rPr>
          <w:i/>
          <w:iCs/>
          <w:sz w:val="22"/>
          <w:szCs w:val="22"/>
        </w:rPr>
        <w:t xml:space="preserve"> </w:t>
      </w:r>
      <w:sdt>
        <w:sdtPr>
          <w:rPr>
            <w:i/>
            <w:iCs/>
            <w:sz w:val="22"/>
            <w:szCs w:val="22"/>
          </w:rPr>
          <w:id w:val="-2034951232"/>
          <w:placeholder>
            <w:docPart w:val="F39354086BA94C138F0CAE8064986013"/>
          </w:placeholder>
          <w15:color w:val="000000"/>
        </w:sdtPr>
        <w:sdtEndPr/>
        <w:sdtContent>
          <w:sdt>
            <w:sdtPr>
              <w:rPr>
                <w:i/>
                <w:iCs/>
                <w:sz w:val="22"/>
                <w:szCs w:val="22"/>
              </w:rPr>
              <w:id w:val="627892264"/>
              <w:placeholder>
                <w:docPart w:val="35328EA2912846AD9C943B4328C45C64"/>
              </w:placeholder>
              <w15:color w:val="000000"/>
            </w:sdtPr>
            <w:sdtContent>
              <w:r w:rsidR="00DA1059">
                <w:rPr>
                  <w:sz w:val="22"/>
                  <w:szCs w:val="22"/>
                </w:rPr>
                <w:t>initial screening, biological treatment via anaerobic, anoxic/</w:t>
              </w:r>
              <w:proofErr w:type="spellStart"/>
              <w:r w:rsidR="00DA1059">
                <w:rPr>
                  <w:sz w:val="22"/>
                  <w:szCs w:val="22"/>
                </w:rPr>
                <w:t>oxic</w:t>
              </w:r>
              <w:proofErr w:type="spellEnd"/>
              <w:r w:rsidR="00DA1059">
                <w:rPr>
                  <w:sz w:val="22"/>
                  <w:szCs w:val="22"/>
                </w:rPr>
                <w:t xml:space="preserve">, and aeration basins/lagoons, final clarification, tertiary filtration, chlorination, and </w:t>
              </w:r>
              <w:proofErr w:type="spellStart"/>
              <w:r w:rsidR="00DA1059">
                <w:rPr>
                  <w:sz w:val="22"/>
                  <w:szCs w:val="22"/>
                </w:rPr>
                <w:t>dechlorination</w:t>
              </w:r>
              <w:proofErr w:type="spellEnd"/>
              <w:r w:rsidR="00DA1059">
                <w:rPr>
                  <w:sz w:val="22"/>
                  <w:szCs w:val="22"/>
                </w:rPr>
                <w:t xml:space="preserve"> prior to discharge</w:t>
              </w:r>
            </w:sdtContent>
          </w:sdt>
        </w:sdtContent>
      </w:sdt>
      <w:r w:rsidR="00BE7811" w:rsidRPr="00D0432F">
        <w:rPr>
          <w:sz w:val="22"/>
          <w:szCs w:val="22"/>
        </w:rPr>
        <w:t>.</w:t>
      </w:r>
    </w:p>
    <w:p w14:paraId="61D5B262" w14:textId="77777777" w:rsidR="00E66EC2" w:rsidRDefault="00E66EC2" w:rsidP="00E66EC2">
      <w:pPr>
        <w:pStyle w:val="BodyText"/>
        <w:rPr>
          <w:sz w:val="22"/>
          <w:szCs w:val="22"/>
        </w:rPr>
      </w:pPr>
    </w:p>
    <w:p w14:paraId="1565D005" w14:textId="68BE3C6A" w:rsidR="002B6551" w:rsidRPr="00BE7811" w:rsidRDefault="00E15DD0" w:rsidP="00F913C4">
      <w:pPr>
        <w:pStyle w:val="BodyText"/>
        <w:rPr>
          <w:rFonts w:ascii="Verdana" w:hAnsi="Verdana"/>
          <w:b/>
          <w:bCs/>
          <w:sz w:val="24"/>
          <w:szCs w:val="32"/>
        </w:rPr>
      </w:pPr>
      <w:r w:rsidRPr="00BE7811">
        <w:rPr>
          <w:rFonts w:ascii="Verdana" w:hAnsi="Verdana"/>
          <w:b/>
          <w:bCs/>
          <w:sz w:val="24"/>
          <w:szCs w:val="32"/>
        </w:rPr>
        <w:t>INSTRUCTIONS</w:t>
      </w:r>
    </w:p>
    <w:p w14:paraId="27C67CB8" w14:textId="73F874B2" w:rsidR="00E15DD0" w:rsidRPr="008D5872" w:rsidRDefault="00E15DD0" w:rsidP="00E15DD0">
      <w:pPr>
        <w:pStyle w:val="BodyText"/>
        <w:numPr>
          <w:ilvl w:val="0"/>
          <w:numId w:val="16"/>
        </w:numPr>
        <w:rPr>
          <w:sz w:val="22"/>
          <w:szCs w:val="28"/>
        </w:rPr>
      </w:pPr>
      <w:r w:rsidRPr="008D5872">
        <w:rPr>
          <w:sz w:val="22"/>
          <w:szCs w:val="28"/>
        </w:rPr>
        <w:t xml:space="preserve">Enter </w:t>
      </w:r>
      <w:r w:rsidR="00DC7FD0">
        <w:rPr>
          <w:sz w:val="22"/>
          <w:szCs w:val="28"/>
        </w:rPr>
        <w:t>the n</w:t>
      </w:r>
      <w:r w:rsidRPr="008D5872">
        <w:rPr>
          <w:sz w:val="22"/>
          <w:szCs w:val="28"/>
        </w:rPr>
        <w:t xml:space="preserve">ame of </w:t>
      </w:r>
      <w:r w:rsidR="00DC7FD0">
        <w:rPr>
          <w:sz w:val="22"/>
          <w:szCs w:val="28"/>
        </w:rPr>
        <w:t>a</w:t>
      </w:r>
      <w:r w:rsidRPr="008D5872">
        <w:rPr>
          <w:sz w:val="22"/>
          <w:szCs w:val="28"/>
        </w:rPr>
        <w:t xml:space="preserve">pplicant in this section. The </w:t>
      </w:r>
      <w:proofErr w:type="gramStart"/>
      <w:r w:rsidRPr="008D5872">
        <w:rPr>
          <w:sz w:val="22"/>
          <w:szCs w:val="28"/>
        </w:rPr>
        <w:t>applicant</w:t>
      </w:r>
      <w:proofErr w:type="gramEnd"/>
      <w:r w:rsidRPr="008D5872">
        <w:rPr>
          <w:sz w:val="22"/>
          <w:szCs w:val="28"/>
        </w:rPr>
        <w:t xml:space="preserve"> name should match the name associated with the customer number.</w:t>
      </w:r>
    </w:p>
    <w:p w14:paraId="40B37FFE" w14:textId="1CEE5A27" w:rsidR="00E15DD0" w:rsidRPr="008D5872" w:rsidRDefault="00E15DD0" w:rsidP="00D80596">
      <w:pPr>
        <w:pStyle w:val="BodyText"/>
        <w:numPr>
          <w:ilvl w:val="0"/>
          <w:numId w:val="16"/>
        </w:numPr>
        <w:rPr>
          <w:sz w:val="22"/>
          <w:szCs w:val="28"/>
        </w:rPr>
      </w:pPr>
      <w:r w:rsidRPr="008D5872">
        <w:rPr>
          <w:sz w:val="22"/>
          <w:szCs w:val="28"/>
        </w:rPr>
        <w:t xml:space="preserve">Enter </w:t>
      </w:r>
      <w:r w:rsidR="00DC7FD0">
        <w:rPr>
          <w:sz w:val="22"/>
          <w:szCs w:val="28"/>
        </w:rPr>
        <w:t xml:space="preserve">the </w:t>
      </w:r>
      <w:r w:rsidRPr="008D5872">
        <w:rPr>
          <w:sz w:val="22"/>
          <w:szCs w:val="28"/>
        </w:rPr>
        <w:t>Customer Number in this section. Each Individual or Organization is issued a unique 11-digit identification number called a CN (e.g. CN123456789).</w:t>
      </w:r>
    </w:p>
    <w:p w14:paraId="00EA3466" w14:textId="5F581EFE" w:rsidR="00E15DD0" w:rsidRPr="008D5872" w:rsidRDefault="00EA3C45" w:rsidP="00D80596">
      <w:pPr>
        <w:pStyle w:val="BodyText"/>
        <w:numPr>
          <w:ilvl w:val="0"/>
          <w:numId w:val="16"/>
        </w:numPr>
        <w:rPr>
          <w:sz w:val="22"/>
          <w:szCs w:val="28"/>
        </w:rPr>
      </w:pPr>
      <w:r>
        <w:rPr>
          <w:sz w:val="22"/>
          <w:szCs w:val="28"/>
        </w:rPr>
        <w:t>Choose</w:t>
      </w:r>
      <w:r w:rsidR="00E15DD0" w:rsidRPr="008D5872">
        <w:rPr>
          <w:sz w:val="22"/>
          <w:szCs w:val="28"/>
        </w:rPr>
        <w:t xml:space="preserve"> “operates” in this section </w:t>
      </w:r>
      <w:r w:rsidR="00206701" w:rsidRPr="008D5872">
        <w:rPr>
          <w:sz w:val="22"/>
          <w:szCs w:val="28"/>
        </w:rPr>
        <w:t>for existing facility applications</w:t>
      </w:r>
      <w:r w:rsidR="00DC7FD0">
        <w:rPr>
          <w:sz w:val="22"/>
          <w:szCs w:val="28"/>
        </w:rPr>
        <w:t xml:space="preserve"> or</w:t>
      </w:r>
      <w:r w:rsidR="00E15DD0" w:rsidRPr="008D5872">
        <w:rPr>
          <w:sz w:val="22"/>
          <w:szCs w:val="28"/>
        </w:rPr>
        <w:t xml:space="preserve"> </w:t>
      </w:r>
      <w:r>
        <w:rPr>
          <w:sz w:val="22"/>
          <w:szCs w:val="28"/>
        </w:rPr>
        <w:t>choose</w:t>
      </w:r>
      <w:r w:rsidR="00E15DD0" w:rsidRPr="008D5872">
        <w:rPr>
          <w:sz w:val="22"/>
          <w:szCs w:val="28"/>
        </w:rPr>
        <w:t xml:space="preserve"> “proposes to operate” for new facility applications. </w:t>
      </w:r>
    </w:p>
    <w:p w14:paraId="79A6DE58" w14:textId="54E5B14A" w:rsidR="00206701" w:rsidRPr="008D5872" w:rsidRDefault="00206701" w:rsidP="00D80596">
      <w:pPr>
        <w:pStyle w:val="BodyText"/>
        <w:numPr>
          <w:ilvl w:val="0"/>
          <w:numId w:val="16"/>
        </w:numPr>
        <w:rPr>
          <w:sz w:val="22"/>
          <w:szCs w:val="28"/>
        </w:rPr>
      </w:pPr>
      <w:r w:rsidRPr="008D5872">
        <w:rPr>
          <w:sz w:val="22"/>
          <w:szCs w:val="28"/>
        </w:rPr>
        <w:t xml:space="preserve">Enter the </w:t>
      </w:r>
      <w:r w:rsidR="00DC7FD0">
        <w:rPr>
          <w:sz w:val="22"/>
          <w:szCs w:val="28"/>
        </w:rPr>
        <w:t>n</w:t>
      </w:r>
      <w:r w:rsidRPr="008D5872">
        <w:rPr>
          <w:sz w:val="22"/>
          <w:szCs w:val="28"/>
        </w:rPr>
        <w:t xml:space="preserve">ame of the </w:t>
      </w:r>
      <w:r w:rsidR="00DC7FD0">
        <w:rPr>
          <w:sz w:val="22"/>
          <w:szCs w:val="28"/>
        </w:rPr>
        <w:t>f</w:t>
      </w:r>
      <w:r w:rsidRPr="008D5872">
        <w:rPr>
          <w:sz w:val="22"/>
          <w:szCs w:val="28"/>
        </w:rPr>
        <w:t xml:space="preserve">acility in this section. The facility name should match the name associated with the regulated entity number. </w:t>
      </w:r>
    </w:p>
    <w:p w14:paraId="46933E2D" w14:textId="1708A2A3" w:rsidR="00206701" w:rsidRPr="008D5872" w:rsidRDefault="00206701" w:rsidP="00D80596">
      <w:pPr>
        <w:pStyle w:val="BodyText"/>
        <w:numPr>
          <w:ilvl w:val="0"/>
          <w:numId w:val="16"/>
        </w:numPr>
        <w:rPr>
          <w:sz w:val="22"/>
          <w:szCs w:val="28"/>
        </w:rPr>
      </w:pPr>
      <w:r w:rsidRPr="008D5872">
        <w:rPr>
          <w:sz w:val="22"/>
          <w:szCs w:val="28"/>
        </w:rPr>
        <w:t>Enter the Regulated Entity number in this section. Each site location is issued a unique 11-digit identification number called an RN (e.g. RN123456789).</w:t>
      </w:r>
    </w:p>
    <w:p w14:paraId="4154107F" w14:textId="06D71A0B" w:rsidR="00206701" w:rsidRPr="008D5872" w:rsidRDefault="00206701" w:rsidP="00D80596">
      <w:pPr>
        <w:pStyle w:val="BodyText"/>
        <w:numPr>
          <w:ilvl w:val="0"/>
          <w:numId w:val="16"/>
        </w:numPr>
        <w:rPr>
          <w:sz w:val="22"/>
          <w:szCs w:val="28"/>
        </w:rPr>
      </w:pPr>
      <w:r w:rsidRPr="008D5872">
        <w:rPr>
          <w:sz w:val="22"/>
          <w:szCs w:val="28"/>
        </w:rPr>
        <w:t>Choose the appropriate article</w:t>
      </w:r>
      <w:r w:rsidR="00DC7FD0">
        <w:rPr>
          <w:sz w:val="22"/>
          <w:szCs w:val="28"/>
        </w:rPr>
        <w:t xml:space="preserve"> (</w:t>
      </w:r>
      <w:proofErr w:type="gramStart"/>
      <w:r w:rsidR="00DC7FD0">
        <w:rPr>
          <w:sz w:val="22"/>
          <w:szCs w:val="28"/>
        </w:rPr>
        <w:t>a or</w:t>
      </w:r>
      <w:proofErr w:type="gramEnd"/>
      <w:r w:rsidR="00DC7FD0">
        <w:rPr>
          <w:sz w:val="22"/>
          <w:szCs w:val="28"/>
        </w:rPr>
        <w:t xml:space="preserve"> an)</w:t>
      </w:r>
      <w:r w:rsidRPr="008D5872">
        <w:rPr>
          <w:sz w:val="22"/>
          <w:szCs w:val="28"/>
        </w:rPr>
        <w:t xml:space="preserve"> to complete the sentence. </w:t>
      </w:r>
    </w:p>
    <w:p w14:paraId="3C445B03" w14:textId="365FE46A" w:rsidR="00206701" w:rsidRPr="004752E1" w:rsidRDefault="00206701" w:rsidP="004752E1">
      <w:pPr>
        <w:pStyle w:val="BodyText"/>
        <w:numPr>
          <w:ilvl w:val="0"/>
          <w:numId w:val="16"/>
        </w:numPr>
        <w:rPr>
          <w:sz w:val="22"/>
          <w:szCs w:val="28"/>
        </w:rPr>
      </w:pPr>
      <w:r w:rsidRPr="008D5872">
        <w:rPr>
          <w:sz w:val="22"/>
          <w:szCs w:val="28"/>
        </w:rPr>
        <w:t xml:space="preserve">Enter a description of the facility in this section. </w:t>
      </w:r>
      <w:r w:rsidRPr="004752E1">
        <w:rPr>
          <w:sz w:val="22"/>
          <w:szCs w:val="28"/>
        </w:rPr>
        <w:t xml:space="preserve">For example: steam electric generating facility, nitrogenous fertilizer manufacturing facility, etc. </w:t>
      </w:r>
    </w:p>
    <w:p w14:paraId="4A4B5657" w14:textId="736A6FB4" w:rsidR="00EA3C45" w:rsidRDefault="00EA3C45" w:rsidP="00206701">
      <w:pPr>
        <w:pStyle w:val="BodyText"/>
        <w:numPr>
          <w:ilvl w:val="0"/>
          <w:numId w:val="16"/>
        </w:numPr>
        <w:rPr>
          <w:sz w:val="22"/>
          <w:szCs w:val="28"/>
        </w:rPr>
      </w:pPr>
      <w:r>
        <w:rPr>
          <w:sz w:val="22"/>
          <w:szCs w:val="28"/>
        </w:rPr>
        <w:t>Choose “is” for an existing facility or “will be” for a new facility.</w:t>
      </w:r>
    </w:p>
    <w:p w14:paraId="55633C4C" w14:textId="4E73C4A2" w:rsidR="00206701" w:rsidRPr="008D5872" w:rsidRDefault="00206701" w:rsidP="00206701">
      <w:pPr>
        <w:pStyle w:val="BodyText"/>
        <w:numPr>
          <w:ilvl w:val="0"/>
          <w:numId w:val="16"/>
        </w:numPr>
        <w:rPr>
          <w:sz w:val="22"/>
          <w:szCs w:val="28"/>
        </w:rPr>
      </w:pPr>
      <w:r w:rsidRPr="008D5872">
        <w:rPr>
          <w:sz w:val="22"/>
          <w:szCs w:val="28"/>
        </w:rPr>
        <w:t>Enter the location of the facility in this section.</w:t>
      </w:r>
    </w:p>
    <w:p w14:paraId="1ABE190C" w14:textId="448EBF51" w:rsidR="00206701" w:rsidRPr="008D5872" w:rsidRDefault="00206701" w:rsidP="00206701">
      <w:pPr>
        <w:pStyle w:val="BodyText"/>
        <w:numPr>
          <w:ilvl w:val="0"/>
          <w:numId w:val="16"/>
        </w:numPr>
        <w:rPr>
          <w:sz w:val="22"/>
          <w:szCs w:val="28"/>
        </w:rPr>
      </w:pPr>
      <w:r w:rsidRPr="008D5872">
        <w:rPr>
          <w:sz w:val="22"/>
          <w:szCs w:val="28"/>
        </w:rPr>
        <w:t>Enter the City nearest the facility in this section.</w:t>
      </w:r>
    </w:p>
    <w:p w14:paraId="334E5B2C" w14:textId="4A181263" w:rsidR="00206701" w:rsidRPr="008D5872" w:rsidRDefault="00206701" w:rsidP="00206701">
      <w:pPr>
        <w:pStyle w:val="BodyText"/>
        <w:numPr>
          <w:ilvl w:val="0"/>
          <w:numId w:val="16"/>
        </w:numPr>
        <w:rPr>
          <w:sz w:val="22"/>
          <w:szCs w:val="28"/>
        </w:rPr>
      </w:pPr>
      <w:r w:rsidRPr="008D5872">
        <w:rPr>
          <w:sz w:val="22"/>
          <w:szCs w:val="28"/>
        </w:rPr>
        <w:t>Enter the County nearest the facility in this section.</w:t>
      </w:r>
    </w:p>
    <w:p w14:paraId="188648F1" w14:textId="2A2683BD" w:rsidR="00206701" w:rsidRPr="008D5872" w:rsidRDefault="00206701" w:rsidP="00206701">
      <w:pPr>
        <w:pStyle w:val="BodyText"/>
        <w:numPr>
          <w:ilvl w:val="0"/>
          <w:numId w:val="16"/>
        </w:numPr>
        <w:rPr>
          <w:sz w:val="22"/>
          <w:szCs w:val="28"/>
        </w:rPr>
      </w:pPr>
      <w:r w:rsidRPr="008D5872">
        <w:rPr>
          <w:sz w:val="22"/>
          <w:szCs w:val="28"/>
        </w:rPr>
        <w:t>Enter the zip code for the facility address in this section.</w:t>
      </w:r>
    </w:p>
    <w:p w14:paraId="2298C54D" w14:textId="2F8EE81B" w:rsidR="00206701" w:rsidRPr="008D5872" w:rsidRDefault="00206701" w:rsidP="00206701">
      <w:pPr>
        <w:pStyle w:val="BodyText"/>
        <w:numPr>
          <w:ilvl w:val="0"/>
          <w:numId w:val="16"/>
        </w:numPr>
        <w:rPr>
          <w:sz w:val="22"/>
          <w:szCs w:val="28"/>
        </w:rPr>
      </w:pPr>
      <w:r w:rsidRPr="008D5872">
        <w:rPr>
          <w:sz w:val="22"/>
          <w:szCs w:val="28"/>
        </w:rPr>
        <w:t xml:space="preserve">Enter a summary of the application request </w:t>
      </w:r>
      <w:r w:rsidR="008357B4" w:rsidRPr="008D5872">
        <w:rPr>
          <w:sz w:val="22"/>
          <w:szCs w:val="28"/>
        </w:rPr>
        <w:t>in this section</w:t>
      </w:r>
      <w:r w:rsidRPr="008D5872">
        <w:rPr>
          <w:sz w:val="22"/>
          <w:szCs w:val="28"/>
        </w:rPr>
        <w:t xml:space="preserve">. For example: renewal to discharge 25,000 gallons per day of treated domestic wastewater, new application to discharge process wastewater and stormwater on an intermittent and flow-variable basis, </w:t>
      </w:r>
      <w:r w:rsidR="004752E1">
        <w:rPr>
          <w:sz w:val="22"/>
          <w:szCs w:val="28"/>
        </w:rPr>
        <w:t xml:space="preserve">or </w:t>
      </w:r>
      <w:r w:rsidRPr="008D5872">
        <w:rPr>
          <w:sz w:val="22"/>
          <w:szCs w:val="28"/>
        </w:rPr>
        <w:t>major amendment to reduce monitoring frequency for pH, etc. If more than one outfall is included in the application, provide applicable information for each individual outfall.</w:t>
      </w:r>
    </w:p>
    <w:p w14:paraId="2BE63CA5" w14:textId="554C543C" w:rsidR="00206701" w:rsidRPr="008D5872" w:rsidRDefault="00206701" w:rsidP="00206701">
      <w:pPr>
        <w:pStyle w:val="BodyText"/>
        <w:numPr>
          <w:ilvl w:val="0"/>
          <w:numId w:val="16"/>
        </w:numPr>
        <w:rPr>
          <w:sz w:val="22"/>
          <w:szCs w:val="28"/>
        </w:rPr>
      </w:pPr>
      <w:r w:rsidRPr="008D5872">
        <w:rPr>
          <w:sz w:val="22"/>
          <w:szCs w:val="28"/>
        </w:rPr>
        <w:t>List all pollutants expected in the discharge from this facility</w:t>
      </w:r>
      <w:r w:rsidR="008357B4" w:rsidRPr="008D5872">
        <w:rPr>
          <w:sz w:val="22"/>
          <w:szCs w:val="28"/>
        </w:rPr>
        <w:t xml:space="preserve"> in this section</w:t>
      </w:r>
      <w:r w:rsidRPr="008D5872">
        <w:rPr>
          <w:sz w:val="22"/>
          <w:szCs w:val="28"/>
        </w:rPr>
        <w:t xml:space="preserve">. If applicable, refer to the pollutants from any federal </w:t>
      </w:r>
      <w:r w:rsidR="008357B4" w:rsidRPr="008D5872">
        <w:rPr>
          <w:sz w:val="22"/>
          <w:szCs w:val="28"/>
        </w:rPr>
        <w:t xml:space="preserve">numeric </w:t>
      </w:r>
      <w:r w:rsidRPr="008D5872">
        <w:rPr>
          <w:sz w:val="22"/>
          <w:szCs w:val="28"/>
        </w:rPr>
        <w:t xml:space="preserve">effluent limitations that apply to your facility. </w:t>
      </w:r>
    </w:p>
    <w:p w14:paraId="241F8CDC" w14:textId="36BEEDC1" w:rsidR="008357B4" w:rsidRPr="008D5872" w:rsidRDefault="008357B4" w:rsidP="00206701">
      <w:pPr>
        <w:pStyle w:val="BodyText"/>
        <w:numPr>
          <w:ilvl w:val="0"/>
          <w:numId w:val="16"/>
        </w:numPr>
        <w:rPr>
          <w:sz w:val="22"/>
          <w:szCs w:val="28"/>
        </w:rPr>
      </w:pPr>
      <w:r w:rsidRPr="008D5872">
        <w:rPr>
          <w:sz w:val="22"/>
          <w:szCs w:val="28"/>
        </w:rPr>
        <w:t xml:space="preserve">Enter the discharge types from your facility in this section (e.g., stormwater, </w:t>
      </w:r>
      <w:r w:rsidR="004752E1">
        <w:rPr>
          <w:sz w:val="22"/>
          <w:szCs w:val="28"/>
        </w:rPr>
        <w:t>process</w:t>
      </w:r>
      <w:r w:rsidR="00246C28">
        <w:rPr>
          <w:sz w:val="22"/>
          <w:szCs w:val="28"/>
        </w:rPr>
        <w:t xml:space="preserve"> wastewater, </w:t>
      </w:r>
      <w:r w:rsidRPr="008D5872">
        <w:rPr>
          <w:sz w:val="22"/>
          <w:szCs w:val="28"/>
        </w:rPr>
        <w:t>once through cooling water, etc.)</w:t>
      </w:r>
    </w:p>
    <w:p w14:paraId="57154F58" w14:textId="4919654C" w:rsidR="008357B4" w:rsidRPr="008D5872" w:rsidRDefault="008357B4" w:rsidP="00206701">
      <w:pPr>
        <w:pStyle w:val="BodyText"/>
        <w:numPr>
          <w:ilvl w:val="0"/>
          <w:numId w:val="16"/>
        </w:numPr>
        <w:rPr>
          <w:sz w:val="22"/>
          <w:szCs w:val="28"/>
        </w:rPr>
      </w:pPr>
      <w:r w:rsidRPr="008D5872">
        <w:rPr>
          <w:sz w:val="22"/>
          <w:szCs w:val="28"/>
        </w:rPr>
        <w:t xml:space="preserve">Choose the appropriate verb tense to complete the sentence. </w:t>
      </w:r>
    </w:p>
    <w:p w14:paraId="6E4FE814" w14:textId="2A63ECF4" w:rsidR="008357B4" w:rsidRPr="008D5872" w:rsidRDefault="008357B4" w:rsidP="00206701">
      <w:pPr>
        <w:pStyle w:val="BodyText"/>
        <w:numPr>
          <w:ilvl w:val="0"/>
          <w:numId w:val="16"/>
        </w:numPr>
        <w:rPr>
          <w:sz w:val="22"/>
          <w:szCs w:val="28"/>
        </w:rPr>
      </w:pPr>
      <w:r w:rsidRPr="008D5872">
        <w:rPr>
          <w:sz w:val="22"/>
          <w:szCs w:val="28"/>
        </w:rPr>
        <w:t xml:space="preserve">Enter a description of the wastewater treatment used at your facility. Include a description of each process, starting with initial treatment and finishing with </w:t>
      </w:r>
      <w:r w:rsidRPr="008D5872">
        <w:rPr>
          <w:sz w:val="22"/>
          <w:szCs w:val="28"/>
        </w:rPr>
        <w:lastRenderedPageBreak/>
        <w:t>the outfall/point of disposal. Use additional lines for individual discharge types if necessary.</w:t>
      </w:r>
    </w:p>
    <w:p w14:paraId="568625A8" w14:textId="3CC96862" w:rsidR="00BE7811" w:rsidRPr="008D5872" w:rsidRDefault="00BE7811" w:rsidP="008357B4">
      <w:pPr>
        <w:pStyle w:val="BodyText"/>
        <w:rPr>
          <w:sz w:val="22"/>
          <w:szCs w:val="28"/>
        </w:rPr>
      </w:pPr>
      <w:r w:rsidRPr="008D5872">
        <w:rPr>
          <w:sz w:val="22"/>
          <w:szCs w:val="28"/>
        </w:rPr>
        <w:br w:type="page"/>
      </w:r>
    </w:p>
    <w:p w14:paraId="15B64934" w14:textId="77777777" w:rsidR="008357B4" w:rsidRDefault="008357B4" w:rsidP="008357B4">
      <w:pPr>
        <w:pStyle w:val="BodyText"/>
      </w:pPr>
    </w:p>
    <w:p w14:paraId="372BEAB9" w14:textId="10FF58D5" w:rsidR="00BE7811" w:rsidRPr="00BE7811" w:rsidRDefault="00BE7811" w:rsidP="008357B4">
      <w:pPr>
        <w:pStyle w:val="BodyText"/>
        <w:rPr>
          <w:rFonts w:ascii="Verdana" w:hAnsi="Verdana"/>
          <w:b/>
          <w:bCs/>
          <w:sz w:val="24"/>
          <w:szCs w:val="32"/>
        </w:rPr>
      </w:pPr>
      <w:r w:rsidRPr="00BE7811">
        <w:rPr>
          <w:rFonts w:ascii="Verdana" w:hAnsi="Verdana"/>
          <w:b/>
          <w:bCs/>
          <w:sz w:val="24"/>
          <w:szCs w:val="32"/>
        </w:rPr>
        <w:t>Example</w:t>
      </w:r>
    </w:p>
    <w:p w14:paraId="4C4B2B22" w14:textId="3C192409" w:rsidR="008357B4" w:rsidRDefault="008357B4" w:rsidP="008357B4">
      <w:pPr>
        <w:pStyle w:val="BodyText"/>
        <w:rPr>
          <w:b/>
          <w:bCs/>
          <w:sz w:val="22"/>
          <w:szCs w:val="28"/>
        </w:rPr>
      </w:pPr>
      <w:r w:rsidRPr="008D5872">
        <w:rPr>
          <w:b/>
          <w:bCs/>
          <w:sz w:val="22"/>
          <w:szCs w:val="28"/>
        </w:rPr>
        <w:t>Individual Industrial Wastewater Application</w:t>
      </w:r>
    </w:p>
    <w:p w14:paraId="26DA864F" w14:textId="01C5886D" w:rsidR="00DF326D" w:rsidRDefault="00DF326D" w:rsidP="00DF326D">
      <w:pPr>
        <w:pStyle w:val="BodyText"/>
        <w:rPr>
          <w:sz w:val="22"/>
          <w:szCs w:val="22"/>
        </w:rPr>
      </w:pPr>
      <w:r w:rsidRPr="00D0432F">
        <w:rPr>
          <w:i/>
          <w:iCs/>
          <w:sz w:val="22"/>
          <w:szCs w:val="22"/>
        </w:rPr>
        <w:t>The following summary is provided for this pending</w:t>
      </w:r>
      <w:r w:rsidR="00971484">
        <w:rPr>
          <w:i/>
          <w:iCs/>
          <w:sz w:val="22"/>
          <w:szCs w:val="22"/>
        </w:rPr>
        <w:t xml:space="preserve"> water quality</w:t>
      </w:r>
      <w:r w:rsidRPr="00D0432F">
        <w:rPr>
          <w:i/>
          <w:iCs/>
          <w:sz w:val="22"/>
          <w:szCs w:val="22"/>
        </w:rPr>
        <w:t xml:space="preserve"> permit application being reviewed by the Texas Commission on Environmental Quality as required by 30 Texas Administrative Code Chapter 39.  The information provided in this summary may change during the technical review of the application and are not federal enforceable representations of the permit application</w:t>
      </w:r>
      <w:r w:rsidRPr="00D0432F">
        <w:rPr>
          <w:sz w:val="22"/>
          <w:szCs w:val="22"/>
        </w:rPr>
        <w:t>.</w:t>
      </w:r>
    </w:p>
    <w:p w14:paraId="55962194" w14:textId="77777777" w:rsidR="008357B4" w:rsidRPr="008D5872" w:rsidRDefault="008357B4" w:rsidP="008357B4">
      <w:pPr>
        <w:pStyle w:val="BodyText"/>
        <w:rPr>
          <w:sz w:val="22"/>
          <w:szCs w:val="28"/>
        </w:rPr>
      </w:pPr>
      <w:r w:rsidRPr="008D5872">
        <w:rPr>
          <w:sz w:val="22"/>
          <w:szCs w:val="28"/>
        </w:rPr>
        <w:t>ABC Corporation (CN600000000) operates the Starr Power Station (RN10000000000), a two-unit gas fired electric generating facility. Unit 1 has a generating capacity of 393 megawatts (MWs) and Unit 2 has a generating capacity of 528 MWs. The facility is located at 1356 Starr Street, near the City of Austin, Travis County, Texas 78753.</w:t>
      </w:r>
    </w:p>
    <w:p w14:paraId="7B930919" w14:textId="77777777" w:rsidR="008357B4" w:rsidRPr="008D5872" w:rsidRDefault="008357B4" w:rsidP="008357B4">
      <w:pPr>
        <w:pStyle w:val="BodyText"/>
        <w:rPr>
          <w:sz w:val="22"/>
          <w:szCs w:val="28"/>
        </w:rPr>
      </w:pPr>
      <w:r w:rsidRPr="008D5872">
        <w:rPr>
          <w:sz w:val="22"/>
          <w:szCs w:val="28"/>
        </w:rPr>
        <w:t xml:space="preserve">This application is for a renewal to discharge 870,000,000 gallons per day of once through cooling water, auxiliary cooling water, and also authorizes the following waste streams monitored inside the facility (internal outfalls) before it is mixed with the other wastewaters authorized for discharge via main Outfall 001, referred as “previously monitored effluents” (low volume wastewater, metal cleaning waste, and stormwater (from diked oil storage area yards, and storm drains)) via Outfall 001. Low volume waste sources, metal cleaning waste, and stormwater drains on a continuous and flow-variable basis via internal Outfall 101. </w:t>
      </w:r>
    </w:p>
    <w:p w14:paraId="52D0F838" w14:textId="77777777" w:rsidR="008357B4" w:rsidRPr="008D5872" w:rsidRDefault="008357B4" w:rsidP="008357B4">
      <w:pPr>
        <w:pStyle w:val="BodyText"/>
        <w:rPr>
          <w:sz w:val="22"/>
          <w:szCs w:val="28"/>
        </w:rPr>
      </w:pPr>
      <w:r w:rsidRPr="008D5872">
        <w:rPr>
          <w:sz w:val="22"/>
          <w:szCs w:val="28"/>
        </w:rPr>
        <w:t xml:space="preserve">The discharge of once through cooling water via Outfall 001 and low volume waste and metal cleaning waste via Outfall 101 from this facility is subject to federal effluent limitation guidelines at 40 CFR Part 423. The pollutants expected from these discharges based on 40 CFR Part 423 are: free available chlorine, total residual chlorine, total suspended solids, oil and grease, total iron, total copper, and </w:t>
      </w:r>
      <w:proofErr w:type="spellStart"/>
      <w:r w:rsidRPr="008D5872">
        <w:rPr>
          <w:sz w:val="22"/>
          <w:szCs w:val="28"/>
        </w:rPr>
        <w:t>pH.</w:t>
      </w:r>
      <w:proofErr w:type="spellEnd"/>
      <w:r w:rsidRPr="008D5872">
        <w:rPr>
          <w:sz w:val="22"/>
          <w:szCs w:val="28"/>
        </w:rPr>
        <w:t xml:space="preserve"> Temperature is also expected from these discharges. Additional potential pollutants are included in the Industrial Wastewater Application Technical Report, Worksheet 2.0.</w:t>
      </w:r>
    </w:p>
    <w:p w14:paraId="35CF6B2A" w14:textId="77777777" w:rsidR="008357B4" w:rsidRPr="008D5872" w:rsidRDefault="008357B4" w:rsidP="008357B4">
      <w:pPr>
        <w:pStyle w:val="BodyText"/>
        <w:rPr>
          <w:sz w:val="22"/>
          <w:szCs w:val="28"/>
        </w:rPr>
      </w:pPr>
      <w:r w:rsidRPr="008D5872">
        <w:rPr>
          <w:sz w:val="22"/>
          <w:szCs w:val="28"/>
        </w:rPr>
        <w:t>Cooling water and boiler make-up water are supplied by Lake Starr Reservoir. The City of Austin municipal water plant (CN600000000, PWS 00000) supplies the facility’s potable water and serves as an alternate source of boiler make-up water. Water from the Lake Starr Reservoir is withdrawn at the intake structure and treated with sodium hypochlorite to prevent biofouling and sodium bromide as a chlorine enhancer to improve efficacy and then passed through condensers and auxiliary equipment on a once-through basis to cool equipment and condense exhaust steam. Low volume wastewater from blowdown of boiler Units 1 and 2 and metal cleaning wastes receive no treatment prior to discharge via Outfall 101. Plant floor and equipment drains and stormwater runoff from diked oil storage areas, yards, and storm drains are routed through an oil and water separator prior to discharge via Outfall 101.  Domestic wastewater, blowdown, and backwash water from the service water filter, clarifier, and sand filter are routed to the Starr Creek Domestic Sewage Treatment Plant, TPDES Permit No. WQ0010000001, for treatment and disposal. Metal cleaning waste from equipment cleaning is generally disposed of off-site.</w:t>
      </w:r>
    </w:p>
    <w:p w14:paraId="734EFA3C" w14:textId="77777777" w:rsidR="00F913C4" w:rsidRPr="008D5872" w:rsidRDefault="00F913C4" w:rsidP="00F913C4">
      <w:pPr>
        <w:pStyle w:val="BodyText"/>
        <w:rPr>
          <w:sz w:val="22"/>
          <w:szCs w:val="28"/>
        </w:rPr>
      </w:pPr>
    </w:p>
    <w:p w14:paraId="10579450" w14:textId="77777777" w:rsidR="00F913C4" w:rsidRPr="00F913C4" w:rsidRDefault="00F913C4" w:rsidP="00F913C4">
      <w:pPr>
        <w:pStyle w:val="BodyText"/>
      </w:pPr>
    </w:p>
    <w:sectPr w:rsidR="00F913C4" w:rsidRPr="00F913C4" w:rsidSect="004A726B">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86276" w14:textId="77777777" w:rsidR="00677A9E" w:rsidRDefault="00677A9E" w:rsidP="00E52C9A">
      <w:r>
        <w:separator/>
      </w:r>
    </w:p>
  </w:endnote>
  <w:endnote w:type="continuationSeparator" w:id="0">
    <w:p w14:paraId="5D0D8CE8" w14:textId="77777777" w:rsidR="00677A9E" w:rsidRDefault="00677A9E"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1464372"/>
      <w:docPartObj>
        <w:docPartGallery w:val="Page Numbers (Bottom of Page)"/>
        <w:docPartUnique/>
      </w:docPartObj>
    </w:sdtPr>
    <w:sdtEndPr>
      <w:rPr>
        <w:noProof/>
      </w:rPr>
    </w:sdtEndPr>
    <w:sdtContent>
      <w:p w14:paraId="434EB514" w14:textId="4BBA755B" w:rsidR="00BE7811" w:rsidRDefault="00BE78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D10739" w14:textId="77777777" w:rsidR="00BE7811" w:rsidRDefault="00BE78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5AE5E" w14:textId="77777777" w:rsidR="00677A9E" w:rsidRDefault="00677A9E" w:rsidP="00E52C9A">
      <w:r>
        <w:separator/>
      </w:r>
    </w:p>
  </w:footnote>
  <w:footnote w:type="continuationSeparator" w:id="0">
    <w:p w14:paraId="6CD2D7A1" w14:textId="77777777" w:rsidR="00677A9E" w:rsidRDefault="00677A9E"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3A5A59"/>
    <w:multiLevelType w:val="hybridMultilevel"/>
    <w:tmpl w:val="A6FA6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046837117">
    <w:abstractNumId w:val="9"/>
  </w:num>
  <w:num w:numId="2" w16cid:durableId="869144993">
    <w:abstractNumId w:val="8"/>
  </w:num>
  <w:num w:numId="3" w16cid:durableId="1685863483">
    <w:abstractNumId w:val="7"/>
  </w:num>
  <w:num w:numId="4" w16cid:durableId="1768842936">
    <w:abstractNumId w:val="6"/>
  </w:num>
  <w:num w:numId="5" w16cid:durableId="1482111043">
    <w:abstractNumId w:val="5"/>
  </w:num>
  <w:num w:numId="6" w16cid:durableId="1933661778">
    <w:abstractNumId w:val="4"/>
  </w:num>
  <w:num w:numId="7" w16cid:durableId="1584490930">
    <w:abstractNumId w:val="3"/>
  </w:num>
  <w:num w:numId="8" w16cid:durableId="1614286309">
    <w:abstractNumId w:val="2"/>
  </w:num>
  <w:num w:numId="9" w16cid:durableId="101656426">
    <w:abstractNumId w:val="1"/>
  </w:num>
  <w:num w:numId="10" w16cid:durableId="664935401">
    <w:abstractNumId w:val="0"/>
  </w:num>
  <w:num w:numId="11" w16cid:durableId="1877426776">
    <w:abstractNumId w:val="13"/>
  </w:num>
  <w:num w:numId="12" w16cid:durableId="1315453487">
    <w:abstractNumId w:val="12"/>
  </w:num>
  <w:num w:numId="13" w16cid:durableId="1631475742">
    <w:abstractNumId w:val="11"/>
  </w:num>
  <w:num w:numId="14" w16cid:durableId="1673097909">
    <w:abstractNumId w:val="9"/>
  </w:num>
  <w:num w:numId="15" w16cid:durableId="216013952">
    <w:abstractNumId w:val="8"/>
    <w:lvlOverride w:ilvl="0">
      <w:startOverride w:val="1"/>
    </w:lvlOverride>
  </w:num>
  <w:num w:numId="16" w16cid:durableId="861211786">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TAyNTM0MjaxMDBS0lEKTi0uzszPAykwrAUA12U0fiwAAAA="/>
  </w:docVars>
  <w:rsids>
    <w:rsidRoot w:val="00F913C4"/>
    <w:rsid w:val="00051B7F"/>
    <w:rsid w:val="000A66E6"/>
    <w:rsid w:val="000C66F5"/>
    <w:rsid w:val="001009B4"/>
    <w:rsid w:val="00106292"/>
    <w:rsid w:val="001135B1"/>
    <w:rsid w:val="00116413"/>
    <w:rsid w:val="00164CE2"/>
    <w:rsid w:val="00174280"/>
    <w:rsid w:val="0017492A"/>
    <w:rsid w:val="001918A9"/>
    <w:rsid w:val="001A5951"/>
    <w:rsid w:val="001E79B9"/>
    <w:rsid w:val="001F220D"/>
    <w:rsid w:val="00206701"/>
    <w:rsid w:val="00244152"/>
    <w:rsid w:val="00246B61"/>
    <w:rsid w:val="00246C28"/>
    <w:rsid w:val="00261265"/>
    <w:rsid w:val="00267310"/>
    <w:rsid w:val="002677C4"/>
    <w:rsid w:val="00297D38"/>
    <w:rsid w:val="002B6551"/>
    <w:rsid w:val="002C68F3"/>
    <w:rsid w:val="00315557"/>
    <w:rsid w:val="00351FD0"/>
    <w:rsid w:val="003534C7"/>
    <w:rsid w:val="00393C75"/>
    <w:rsid w:val="003B41DF"/>
    <w:rsid w:val="003D7D1F"/>
    <w:rsid w:val="003F5ABB"/>
    <w:rsid w:val="00417619"/>
    <w:rsid w:val="0046089F"/>
    <w:rsid w:val="004752E1"/>
    <w:rsid w:val="004A726B"/>
    <w:rsid w:val="004D2CA6"/>
    <w:rsid w:val="004F0746"/>
    <w:rsid w:val="00540447"/>
    <w:rsid w:val="005464F5"/>
    <w:rsid w:val="00550A48"/>
    <w:rsid w:val="0055212A"/>
    <w:rsid w:val="005B74B6"/>
    <w:rsid w:val="005D32D6"/>
    <w:rsid w:val="005F337F"/>
    <w:rsid w:val="00602FFB"/>
    <w:rsid w:val="006514EA"/>
    <w:rsid w:val="0065525B"/>
    <w:rsid w:val="00666D7E"/>
    <w:rsid w:val="00671530"/>
    <w:rsid w:val="006730D8"/>
    <w:rsid w:val="00677A9E"/>
    <w:rsid w:val="006955C6"/>
    <w:rsid w:val="006B7D8B"/>
    <w:rsid w:val="0072249E"/>
    <w:rsid w:val="00723452"/>
    <w:rsid w:val="00727F1C"/>
    <w:rsid w:val="00732647"/>
    <w:rsid w:val="00746472"/>
    <w:rsid w:val="0075745D"/>
    <w:rsid w:val="007F1D92"/>
    <w:rsid w:val="008357B4"/>
    <w:rsid w:val="0085033F"/>
    <w:rsid w:val="008755F2"/>
    <w:rsid w:val="00885DAF"/>
    <w:rsid w:val="008D5872"/>
    <w:rsid w:val="008E33DD"/>
    <w:rsid w:val="008E6CA0"/>
    <w:rsid w:val="008F4441"/>
    <w:rsid w:val="0094541B"/>
    <w:rsid w:val="0095188A"/>
    <w:rsid w:val="00971484"/>
    <w:rsid w:val="0097286B"/>
    <w:rsid w:val="00996B99"/>
    <w:rsid w:val="009D52D2"/>
    <w:rsid w:val="009F075E"/>
    <w:rsid w:val="00A03680"/>
    <w:rsid w:val="00A2193F"/>
    <w:rsid w:val="00A75BA9"/>
    <w:rsid w:val="00AB074C"/>
    <w:rsid w:val="00B3681B"/>
    <w:rsid w:val="00B4403F"/>
    <w:rsid w:val="00B51E18"/>
    <w:rsid w:val="00B868F1"/>
    <w:rsid w:val="00BC49AE"/>
    <w:rsid w:val="00BE39E1"/>
    <w:rsid w:val="00BE7811"/>
    <w:rsid w:val="00BF000E"/>
    <w:rsid w:val="00C95864"/>
    <w:rsid w:val="00CC59A8"/>
    <w:rsid w:val="00CC6108"/>
    <w:rsid w:val="00CF33D4"/>
    <w:rsid w:val="00CF4CB6"/>
    <w:rsid w:val="00D0432F"/>
    <w:rsid w:val="00D04C60"/>
    <w:rsid w:val="00D44331"/>
    <w:rsid w:val="00D53F25"/>
    <w:rsid w:val="00D642CF"/>
    <w:rsid w:val="00D9218C"/>
    <w:rsid w:val="00DA1059"/>
    <w:rsid w:val="00DB72FD"/>
    <w:rsid w:val="00DB788B"/>
    <w:rsid w:val="00DC278A"/>
    <w:rsid w:val="00DC7FD0"/>
    <w:rsid w:val="00DE7C8C"/>
    <w:rsid w:val="00DF326D"/>
    <w:rsid w:val="00E14844"/>
    <w:rsid w:val="00E15DD0"/>
    <w:rsid w:val="00E162A4"/>
    <w:rsid w:val="00E52C9A"/>
    <w:rsid w:val="00E66EC2"/>
    <w:rsid w:val="00E93DEF"/>
    <w:rsid w:val="00EA1F7C"/>
    <w:rsid w:val="00EA3C45"/>
    <w:rsid w:val="00EE0A0B"/>
    <w:rsid w:val="00EF6A56"/>
    <w:rsid w:val="00F14AF7"/>
    <w:rsid w:val="00F3603F"/>
    <w:rsid w:val="00F525CE"/>
    <w:rsid w:val="00F56A6D"/>
    <w:rsid w:val="00F56E78"/>
    <w:rsid w:val="00F63A75"/>
    <w:rsid w:val="00F84C3B"/>
    <w:rsid w:val="00F913C4"/>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A52E4"/>
  <w15:chartTrackingRefBased/>
  <w15:docId w15:val="{C6E784E0-1ADD-46E4-AEBB-2AB70C6D7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styleId="UnresolvedMention">
    <w:name w:val="Unresolved Mention"/>
    <w:basedOn w:val="DefaultParagraphFont"/>
    <w:uiPriority w:val="99"/>
    <w:semiHidden/>
    <w:unhideWhenUsed/>
    <w:rsid w:val="00F913C4"/>
    <w:rPr>
      <w:color w:val="605E5C"/>
      <w:shd w:val="clear" w:color="auto" w:fill="E1DFDD"/>
    </w:rPr>
  </w:style>
  <w:style w:type="character" w:styleId="PlaceholderText">
    <w:name w:val="Placeholder Text"/>
    <w:basedOn w:val="DefaultParagraphFont"/>
    <w:uiPriority w:val="99"/>
    <w:semiHidden/>
    <w:rsid w:val="001E79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213405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ViewTAC?tac_view=4&amp;ti=30&amp;pt=1&amp;ch=3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exreg.sos.state.tx.us/public/readtac$ext.TacPage?sl=T&amp;app=9&amp;p_dir=N&amp;p_rloc=66532&amp;p_tloc=&amp;p_ploc=1&amp;pg=17&amp;p_tac=&amp;ti=30&amp;pt=1&amp;ch=39&amp;rl=35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5CEA5E633846ABB3951D7F1AA7C49F"/>
        <w:category>
          <w:name w:val="General"/>
          <w:gallery w:val="placeholder"/>
        </w:category>
        <w:types>
          <w:type w:val="bbPlcHdr"/>
        </w:types>
        <w:behaviors>
          <w:behavior w:val="content"/>
        </w:behaviors>
        <w:guid w:val="{B283EFF0-9D68-4F46-A449-034F3926264B}"/>
      </w:docPartPr>
      <w:docPartBody>
        <w:p w:rsidR="00185C42" w:rsidRDefault="005B7E92" w:rsidP="005B7E92">
          <w:pPr>
            <w:pStyle w:val="E05CEA5E633846ABB3951D7F1AA7C49F"/>
          </w:pPr>
          <w:r w:rsidRPr="00D0432F">
            <w:rPr>
              <w:rStyle w:val="PlaceholderText"/>
              <w:sz w:val="22"/>
              <w:szCs w:val="22"/>
              <w:highlight w:val="lightGray"/>
            </w:rPr>
            <w:t>1. Enter applicant’s name here.</w:t>
          </w:r>
        </w:p>
      </w:docPartBody>
    </w:docPart>
    <w:docPart>
      <w:docPartPr>
        <w:name w:val="2EDCCEA943204A94B24B63490012A1D8"/>
        <w:category>
          <w:name w:val="General"/>
          <w:gallery w:val="placeholder"/>
        </w:category>
        <w:types>
          <w:type w:val="bbPlcHdr"/>
        </w:types>
        <w:behaviors>
          <w:behavior w:val="content"/>
        </w:behaviors>
        <w:guid w:val="{EDB01A8A-29D8-445C-9B70-4D06FD01313F}"/>
      </w:docPartPr>
      <w:docPartBody>
        <w:p w:rsidR="00185C42" w:rsidRDefault="005B7E92" w:rsidP="005B7E92">
          <w:pPr>
            <w:pStyle w:val="2EDCCEA943204A94B24B63490012A1D8"/>
          </w:pPr>
          <w:r w:rsidRPr="00D0432F">
            <w:rPr>
              <w:rStyle w:val="PlaceholderText"/>
              <w:sz w:val="22"/>
              <w:szCs w:val="22"/>
              <w:highlight w:val="lightGray"/>
            </w:rPr>
            <w:t>2. Enter Customer Number here (i.e., CN6########).</w:t>
          </w:r>
        </w:p>
      </w:docPartBody>
    </w:docPart>
    <w:docPart>
      <w:docPartPr>
        <w:name w:val="89B757DEDAB44952B244F40F1A2C7B33"/>
        <w:category>
          <w:name w:val="General"/>
          <w:gallery w:val="placeholder"/>
        </w:category>
        <w:types>
          <w:type w:val="bbPlcHdr"/>
        </w:types>
        <w:behaviors>
          <w:behavior w:val="content"/>
        </w:behaviors>
        <w:guid w:val="{16D7C993-83EF-4CC5-B0D1-5A3D3A1AD5FF}"/>
      </w:docPartPr>
      <w:docPartBody>
        <w:p w:rsidR="00185C42" w:rsidRDefault="005B7E92" w:rsidP="005B7E92">
          <w:pPr>
            <w:pStyle w:val="89B757DEDAB44952B244F40F1A2C7B33"/>
          </w:pPr>
          <w:r w:rsidRPr="00D0432F">
            <w:rPr>
              <w:rStyle w:val="PlaceholderText"/>
              <w:sz w:val="22"/>
              <w:szCs w:val="22"/>
              <w:highlight w:val="lightGray"/>
            </w:rPr>
            <w:t>3. Choose from the drop-down menu.</w:t>
          </w:r>
        </w:p>
      </w:docPartBody>
    </w:docPart>
    <w:docPart>
      <w:docPartPr>
        <w:name w:val="51C5AC1CFB5E41E29C257683BBF11110"/>
        <w:category>
          <w:name w:val="General"/>
          <w:gallery w:val="placeholder"/>
        </w:category>
        <w:types>
          <w:type w:val="bbPlcHdr"/>
        </w:types>
        <w:behaviors>
          <w:behavior w:val="content"/>
        </w:behaviors>
        <w:guid w:val="{735DD259-80F0-492F-90E7-D1E1A773C78E}"/>
      </w:docPartPr>
      <w:docPartBody>
        <w:p w:rsidR="00185C42" w:rsidRDefault="005B7E92" w:rsidP="005B7E92">
          <w:pPr>
            <w:pStyle w:val="51C5AC1CFB5E41E29C257683BBF11110"/>
          </w:pPr>
          <w:r w:rsidRPr="00D0432F">
            <w:rPr>
              <w:rStyle w:val="PlaceholderText"/>
              <w:sz w:val="22"/>
              <w:szCs w:val="22"/>
              <w:highlight w:val="lightGray"/>
            </w:rPr>
            <w:t>4. Enter name of facility here.</w:t>
          </w:r>
        </w:p>
      </w:docPartBody>
    </w:docPart>
    <w:docPart>
      <w:docPartPr>
        <w:name w:val="876CAD5C589249278A399E29B3D322E7"/>
        <w:category>
          <w:name w:val="General"/>
          <w:gallery w:val="placeholder"/>
        </w:category>
        <w:types>
          <w:type w:val="bbPlcHdr"/>
        </w:types>
        <w:behaviors>
          <w:behavior w:val="content"/>
        </w:behaviors>
        <w:guid w:val="{0040DFEC-C817-41C8-9B7E-49631190DDDF}"/>
      </w:docPartPr>
      <w:docPartBody>
        <w:p w:rsidR="00185C42" w:rsidRDefault="005B7E92" w:rsidP="005B7E92">
          <w:pPr>
            <w:pStyle w:val="876CAD5C589249278A399E29B3D322E7"/>
          </w:pPr>
          <w:r w:rsidRPr="00D0432F">
            <w:rPr>
              <w:rStyle w:val="PlaceholderText"/>
              <w:sz w:val="22"/>
              <w:szCs w:val="22"/>
              <w:highlight w:val="lightGray"/>
            </w:rPr>
            <w:t>5. Enter Regulated Entity Number here (i.e., RN1########)</w:t>
          </w:r>
        </w:p>
      </w:docPartBody>
    </w:docPart>
    <w:docPart>
      <w:docPartPr>
        <w:name w:val="652B879E1AB14225BC7751BD0B2DDA3A"/>
        <w:category>
          <w:name w:val="General"/>
          <w:gallery w:val="placeholder"/>
        </w:category>
        <w:types>
          <w:type w:val="bbPlcHdr"/>
        </w:types>
        <w:behaviors>
          <w:behavior w:val="content"/>
        </w:behaviors>
        <w:guid w:val="{38851B3F-B618-4870-85D7-C14CF4D0B219}"/>
      </w:docPartPr>
      <w:docPartBody>
        <w:p w:rsidR="00185C42" w:rsidRDefault="005B7E92" w:rsidP="005B7E92">
          <w:pPr>
            <w:pStyle w:val="652B879E1AB14225BC7751BD0B2DDA3A"/>
          </w:pPr>
          <w:r w:rsidRPr="00D0432F">
            <w:rPr>
              <w:rStyle w:val="PlaceholderText"/>
              <w:sz w:val="22"/>
              <w:szCs w:val="22"/>
              <w:highlight w:val="lightGray"/>
            </w:rPr>
            <w:t>6. Choose from the drop-down menu.</w:t>
          </w:r>
        </w:p>
      </w:docPartBody>
    </w:docPart>
    <w:docPart>
      <w:docPartPr>
        <w:name w:val="A5DBC5327D9940279E2262397B3094EA"/>
        <w:category>
          <w:name w:val="General"/>
          <w:gallery w:val="placeholder"/>
        </w:category>
        <w:types>
          <w:type w:val="bbPlcHdr"/>
        </w:types>
        <w:behaviors>
          <w:behavior w:val="content"/>
        </w:behaviors>
        <w:guid w:val="{3B72F0BE-BE53-4334-A552-F2BBEF84AD08}"/>
      </w:docPartPr>
      <w:docPartBody>
        <w:p w:rsidR="00185C42" w:rsidRDefault="005B7E92" w:rsidP="005B7E92">
          <w:pPr>
            <w:pStyle w:val="A5DBC5327D9940279E2262397B3094EA"/>
          </w:pPr>
          <w:r w:rsidRPr="00D0432F">
            <w:rPr>
              <w:rStyle w:val="PlaceholderText"/>
              <w:sz w:val="22"/>
              <w:szCs w:val="22"/>
              <w:highlight w:val="lightGray"/>
            </w:rPr>
            <w:t>7. Enter facility description here.</w:t>
          </w:r>
        </w:p>
      </w:docPartBody>
    </w:docPart>
    <w:docPart>
      <w:docPartPr>
        <w:name w:val="7BA50BC066D7462197C9E516C153E137"/>
        <w:category>
          <w:name w:val="General"/>
          <w:gallery w:val="placeholder"/>
        </w:category>
        <w:types>
          <w:type w:val="bbPlcHdr"/>
        </w:types>
        <w:behaviors>
          <w:behavior w:val="content"/>
        </w:behaviors>
        <w:guid w:val="{87F0C622-B40C-4BED-B9D0-71077291651F}"/>
      </w:docPartPr>
      <w:docPartBody>
        <w:p w:rsidR="00185C42" w:rsidRDefault="005B7E92" w:rsidP="005B7E92">
          <w:pPr>
            <w:pStyle w:val="7BA50BC066D7462197C9E516C153E137"/>
          </w:pPr>
          <w:r w:rsidRPr="00D0432F">
            <w:rPr>
              <w:rStyle w:val="PlaceholderText"/>
              <w:sz w:val="22"/>
              <w:szCs w:val="22"/>
              <w:highlight w:val="lightGray"/>
            </w:rPr>
            <w:t>9. Enter location here.</w:t>
          </w:r>
          <w:r w:rsidRPr="00D0432F">
            <w:rPr>
              <w:rStyle w:val="PlaceholderText"/>
              <w:sz w:val="22"/>
              <w:szCs w:val="22"/>
            </w:rPr>
            <w:t xml:space="preserve"> </w:t>
          </w:r>
        </w:p>
      </w:docPartBody>
    </w:docPart>
    <w:docPart>
      <w:docPartPr>
        <w:name w:val="2EE4D28595A748ADA6590120DF375CAA"/>
        <w:category>
          <w:name w:val="General"/>
          <w:gallery w:val="placeholder"/>
        </w:category>
        <w:types>
          <w:type w:val="bbPlcHdr"/>
        </w:types>
        <w:behaviors>
          <w:behavior w:val="content"/>
        </w:behaviors>
        <w:guid w:val="{C1252715-C153-42DE-A568-6C1DFBDDA947}"/>
      </w:docPartPr>
      <w:docPartBody>
        <w:p w:rsidR="00185C42" w:rsidRDefault="005B7E92" w:rsidP="005B7E92">
          <w:pPr>
            <w:pStyle w:val="2EE4D28595A748ADA6590120DF375CAA"/>
          </w:pPr>
          <w:r w:rsidRPr="00D0432F">
            <w:rPr>
              <w:rStyle w:val="PlaceholderText"/>
              <w:sz w:val="22"/>
              <w:szCs w:val="22"/>
              <w:highlight w:val="lightGray"/>
            </w:rPr>
            <w:t>10. Enter city name here.</w:t>
          </w:r>
        </w:p>
      </w:docPartBody>
    </w:docPart>
    <w:docPart>
      <w:docPartPr>
        <w:name w:val="AE222DACEA0E4A43968E7383F1E75C92"/>
        <w:category>
          <w:name w:val="General"/>
          <w:gallery w:val="placeholder"/>
        </w:category>
        <w:types>
          <w:type w:val="bbPlcHdr"/>
        </w:types>
        <w:behaviors>
          <w:behavior w:val="content"/>
        </w:behaviors>
        <w:guid w:val="{F3C0F9E4-5FF7-4EC2-8BC1-762A0F36AB72}"/>
      </w:docPartPr>
      <w:docPartBody>
        <w:p w:rsidR="00185C42" w:rsidRDefault="005B7E92" w:rsidP="005B7E92">
          <w:pPr>
            <w:pStyle w:val="AE222DACEA0E4A43968E7383F1E75C92"/>
          </w:pPr>
          <w:r w:rsidRPr="00D0432F">
            <w:rPr>
              <w:rStyle w:val="PlaceholderText"/>
              <w:sz w:val="22"/>
              <w:szCs w:val="22"/>
              <w:highlight w:val="lightGray"/>
            </w:rPr>
            <w:t>11. Enter county name here.</w:t>
          </w:r>
        </w:p>
      </w:docPartBody>
    </w:docPart>
    <w:docPart>
      <w:docPartPr>
        <w:name w:val="53420CC2725E4270BE6DD12AA41D3F35"/>
        <w:category>
          <w:name w:val="General"/>
          <w:gallery w:val="placeholder"/>
        </w:category>
        <w:types>
          <w:type w:val="bbPlcHdr"/>
        </w:types>
        <w:behaviors>
          <w:behavior w:val="content"/>
        </w:behaviors>
        <w:guid w:val="{DC8FC8A9-2797-48BC-8B26-1BC8DAF2C02D}"/>
      </w:docPartPr>
      <w:docPartBody>
        <w:p w:rsidR="00185C42" w:rsidRDefault="005B7E92" w:rsidP="005B7E92">
          <w:pPr>
            <w:pStyle w:val="53420CC2725E4270BE6DD12AA41D3F35"/>
          </w:pPr>
          <w:r w:rsidRPr="00D0432F">
            <w:rPr>
              <w:rStyle w:val="PlaceholderText"/>
              <w:sz w:val="22"/>
              <w:szCs w:val="22"/>
              <w:highlight w:val="lightGray"/>
            </w:rPr>
            <w:t>12. Enter zip code here.</w:t>
          </w:r>
        </w:p>
      </w:docPartBody>
    </w:docPart>
    <w:docPart>
      <w:docPartPr>
        <w:name w:val="AC64D974C4B24180AFF3F72141AA2916"/>
        <w:category>
          <w:name w:val="General"/>
          <w:gallery w:val="placeholder"/>
        </w:category>
        <w:types>
          <w:type w:val="bbPlcHdr"/>
        </w:types>
        <w:behaviors>
          <w:behavior w:val="content"/>
        </w:behaviors>
        <w:guid w:val="{CC2B485B-5A1B-4E06-A6C4-6B20611B5DA4}"/>
      </w:docPartPr>
      <w:docPartBody>
        <w:p w:rsidR="00185C42" w:rsidRDefault="005B7E92" w:rsidP="005B7E92">
          <w:pPr>
            <w:pStyle w:val="AC64D974C4B24180AFF3F72141AA2916"/>
          </w:pPr>
          <w:r w:rsidRPr="00D0432F">
            <w:rPr>
              <w:rStyle w:val="PlaceholderText"/>
              <w:sz w:val="22"/>
              <w:szCs w:val="22"/>
              <w:highlight w:val="lightGray"/>
            </w:rPr>
            <w:t>13. Enter summary of application request here.</w:t>
          </w:r>
        </w:p>
      </w:docPartBody>
    </w:docPart>
    <w:docPart>
      <w:docPartPr>
        <w:name w:val="513411435F6849908E1BA61EF5EDE2D5"/>
        <w:category>
          <w:name w:val="General"/>
          <w:gallery w:val="placeholder"/>
        </w:category>
        <w:types>
          <w:type w:val="bbPlcHdr"/>
        </w:types>
        <w:behaviors>
          <w:behavior w:val="content"/>
        </w:behaviors>
        <w:guid w:val="{AFE8A6BC-699C-4928-B6EF-37B83A69B191}"/>
      </w:docPartPr>
      <w:docPartBody>
        <w:p w:rsidR="00185C42" w:rsidRDefault="005B7E92" w:rsidP="005B7E92">
          <w:pPr>
            <w:pStyle w:val="513411435F6849908E1BA61EF5EDE2D5"/>
          </w:pPr>
          <w:r w:rsidRPr="00D0432F">
            <w:rPr>
              <w:rStyle w:val="PlaceholderText"/>
              <w:sz w:val="22"/>
              <w:szCs w:val="22"/>
              <w:highlight w:val="lightGray"/>
            </w:rPr>
            <w:t>14. List all expected pollutants here.</w:t>
          </w:r>
        </w:p>
      </w:docPartBody>
    </w:docPart>
    <w:docPart>
      <w:docPartPr>
        <w:name w:val="6FFEEAFB9CBD459A953992395EB8EB62"/>
        <w:category>
          <w:name w:val="General"/>
          <w:gallery w:val="placeholder"/>
        </w:category>
        <w:types>
          <w:type w:val="bbPlcHdr"/>
        </w:types>
        <w:behaviors>
          <w:behavior w:val="content"/>
        </w:behaviors>
        <w:guid w:val="{D6551AE5-F68B-4CFE-A53D-D374AD43FF5A}"/>
      </w:docPartPr>
      <w:docPartBody>
        <w:p w:rsidR="00185C42" w:rsidRDefault="005B7E92" w:rsidP="005B7E92">
          <w:pPr>
            <w:pStyle w:val="6FFEEAFB9CBD459A953992395EB8EB62"/>
          </w:pPr>
          <w:r w:rsidRPr="00D0432F">
            <w:rPr>
              <w:rStyle w:val="PlaceholderText"/>
              <w:sz w:val="22"/>
              <w:szCs w:val="22"/>
              <w:highlight w:val="lightGray"/>
            </w:rPr>
            <w:t>15. Enter types of wastewater discharged here.</w:t>
          </w:r>
        </w:p>
      </w:docPartBody>
    </w:docPart>
    <w:docPart>
      <w:docPartPr>
        <w:name w:val="714BE0607D734335AD10FF05FACD2D58"/>
        <w:category>
          <w:name w:val="General"/>
          <w:gallery w:val="placeholder"/>
        </w:category>
        <w:types>
          <w:type w:val="bbPlcHdr"/>
        </w:types>
        <w:behaviors>
          <w:behavior w:val="content"/>
        </w:behaviors>
        <w:guid w:val="{E429E2FF-4C4A-4988-8882-74289B57406F}"/>
      </w:docPartPr>
      <w:docPartBody>
        <w:p w:rsidR="00185C42" w:rsidRDefault="005B7E92" w:rsidP="005B7E92">
          <w:pPr>
            <w:pStyle w:val="714BE0607D734335AD10FF05FACD2D58"/>
          </w:pPr>
          <w:r w:rsidRPr="00D0432F">
            <w:rPr>
              <w:rStyle w:val="PlaceholderText"/>
              <w:sz w:val="22"/>
              <w:szCs w:val="22"/>
              <w:highlight w:val="lightGray"/>
            </w:rPr>
            <w:t>16. Choose from the drop-down menu.</w:t>
          </w:r>
        </w:p>
      </w:docPartBody>
    </w:docPart>
    <w:docPart>
      <w:docPartPr>
        <w:name w:val="F39354086BA94C138F0CAE8064986013"/>
        <w:category>
          <w:name w:val="General"/>
          <w:gallery w:val="placeholder"/>
        </w:category>
        <w:types>
          <w:type w:val="bbPlcHdr"/>
        </w:types>
        <w:behaviors>
          <w:behavior w:val="content"/>
        </w:behaviors>
        <w:guid w:val="{E12BEC72-E68A-4A3B-9368-9D926EEA35D9}"/>
      </w:docPartPr>
      <w:docPartBody>
        <w:p w:rsidR="00185C42" w:rsidRDefault="005B7E92" w:rsidP="005B7E92">
          <w:pPr>
            <w:pStyle w:val="F39354086BA94C138F0CAE8064986013"/>
          </w:pPr>
          <w:r w:rsidRPr="00D0432F">
            <w:rPr>
              <w:rStyle w:val="PlaceholderText"/>
              <w:sz w:val="22"/>
              <w:szCs w:val="22"/>
              <w:highlight w:val="lightGray"/>
            </w:rPr>
            <w:t>17. Enter a description of wastewater treatment used at the facility here.</w:t>
          </w:r>
        </w:p>
      </w:docPartBody>
    </w:docPart>
    <w:docPart>
      <w:docPartPr>
        <w:name w:val="66150741BBB243CDB2EC81AC0E577402"/>
        <w:category>
          <w:name w:val="General"/>
          <w:gallery w:val="placeholder"/>
        </w:category>
        <w:types>
          <w:type w:val="bbPlcHdr"/>
        </w:types>
        <w:behaviors>
          <w:behavior w:val="content"/>
        </w:behaviors>
        <w:guid w:val="{EC0E0E33-08D7-496D-808C-B0AE03772254}"/>
      </w:docPartPr>
      <w:docPartBody>
        <w:p w:rsidR="003D7B46" w:rsidRDefault="005B7E92" w:rsidP="005B7E92">
          <w:pPr>
            <w:pStyle w:val="66150741BBB243CDB2EC81AC0E577402"/>
          </w:pPr>
          <w:r w:rsidRPr="00D0432F">
            <w:rPr>
              <w:rStyle w:val="PlaceholderText"/>
              <w:sz w:val="22"/>
              <w:szCs w:val="22"/>
              <w:highlight w:val="lightGray"/>
            </w:rPr>
            <w:t>8. Choose from the drop-down menu</w:t>
          </w:r>
          <w:r w:rsidRPr="00D0432F">
            <w:rPr>
              <w:rStyle w:val="PlaceholderText"/>
              <w:highlight w:val="lightGray"/>
            </w:rPr>
            <w:t>.</w:t>
          </w:r>
        </w:p>
      </w:docPartBody>
    </w:docPart>
    <w:docPart>
      <w:docPartPr>
        <w:name w:val="5489D6E82F4D4D0CA21EA103D1519DA0"/>
        <w:category>
          <w:name w:val="General"/>
          <w:gallery w:val="placeholder"/>
        </w:category>
        <w:types>
          <w:type w:val="bbPlcHdr"/>
        </w:types>
        <w:behaviors>
          <w:behavior w:val="content"/>
        </w:behaviors>
        <w:guid w:val="{0947219C-C6B5-4745-B3E4-0C20F1A6A59A}"/>
      </w:docPartPr>
      <w:docPartBody>
        <w:p w:rsidR="00000000" w:rsidRDefault="00B77208" w:rsidP="00B77208">
          <w:pPr>
            <w:pStyle w:val="5489D6E82F4D4D0CA21EA103D1519DA0"/>
          </w:pPr>
          <w:r w:rsidRPr="00D053A3">
            <w:rPr>
              <w:highlight w:val="lightGray"/>
            </w:rPr>
            <w:t>1. Enter applicant’s name here.</w:t>
          </w:r>
        </w:p>
      </w:docPartBody>
    </w:docPart>
    <w:docPart>
      <w:docPartPr>
        <w:name w:val="4F335233433F4D07BF918F10FC977709"/>
        <w:category>
          <w:name w:val="General"/>
          <w:gallery w:val="placeholder"/>
        </w:category>
        <w:types>
          <w:type w:val="bbPlcHdr"/>
        </w:types>
        <w:behaviors>
          <w:behavior w:val="content"/>
        </w:behaviors>
        <w:guid w:val="{A4072E24-C8A3-4284-BBF6-F2C9973D3C71}"/>
      </w:docPartPr>
      <w:docPartBody>
        <w:p w:rsidR="00000000" w:rsidRDefault="00B77208" w:rsidP="00B77208">
          <w:pPr>
            <w:pStyle w:val="4F335233433F4D07BF918F10FC977709"/>
          </w:pPr>
          <w:r w:rsidRPr="00D053A3">
            <w:rPr>
              <w:highlight w:val="lightGray"/>
            </w:rPr>
            <w:t>2. Enter Customer Number here (i.e., CN6########).</w:t>
          </w:r>
        </w:p>
      </w:docPartBody>
    </w:docPart>
    <w:docPart>
      <w:docPartPr>
        <w:name w:val="87FAD8315F3748058B9ED421B04FA955"/>
        <w:category>
          <w:name w:val="General"/>
          <w:gallery w:val="placeholder"/>
        </w:category>
        <w:types>
          <w:type w:val="bbPlcHdr"/>
        </w:types>
        <w:behaviors>
          <w:behavior w:val="content"/>
        </w:behaviors>
        <w:guid w:val="{81D0ED1F-6403-4351-BD21-66B19D38E6B1}"/>
      </w:docPartPr>
      <w:docPartBody>
        <w:p w:rsidR="00000000" w:rsidRDefault="00B77208" w:rsidP="00B77208">
          <w:pPr>
            <w:pStyle w:val="87FAD8315F3748058B9ED421B04FA955"/>
          </w:pPr>
          <w:r w:rsidRPr="00D053A3">
            <w:rPr>
              <w:highlight w:val="lightGray"/>
            </w:rPr>
            <w:t>7. Enter facility description here.</w:t>
          </w:r>
        </w:p>
      </w:docPartBody>
    </w:docPart>
    <w:docPart>
      <w:docPartPr>
        <w:name w:val="D197FFF3FF1543A39E32078CA715699C"/>
        <w:category>
          <w:name w:val="General"/>
          <w:gallery w:val="placeholder"/>
        </w:category>
        <w:types>
          <w:type w:val="bbPlcHdr"/>
        </w:types>
        <w:behaviors>
          <w:behavior w:val="content"/>
        </w:behaviors>
        <w:guid w:val="{9FE3050B-172E-4752-A32F-BE6142A8540D}"/>
      </w:docPartPr>
      <w:docPartBody>
        <w:p w:rsidR="00000000" w:rsidRDefault="00B77208" w:rsidP="00B77208">
          <w:pPr>
            <w:pStyle w:val="D197FFF3FF1543A39E32078CA715699C"/>
          </w:pPr>
          <w:r w:rsidRPr="00D053A3">
            <w:rPr>
              <w:highlight w:val="lightGray"/>
            </w:rPr>
            <w:t>9. Enter location here.</w:t>
          </w:r>
          <w:r w:rsidRPr="00D053A3">
            <w:t xml:space="preserve"> </w:t>
          </w:r>
        </w:p>
      </w:docPartBody>
    </w:docPart>
    <w:docPart>
      <w:docPartPr>
        <w:name w:val="D184C7743EBD4BE19C0F509F57E17414"/>
        <w:category>
          <w:name w:val="General"/>
          <w:gallery w:val="placeholder"/>
        </w:category>
        <w:types>
          <w:type w:val="bbPlcHdr"/>
        </w:types>
        <w:behaviors>
          <w:behavior w:val="content"/>
        </w:behaviors>
        <w:guid w:val="{BE81643C-7544-4A59-9BFA-F86A91F4A064}"/>
      </w:docPartPr>
      <w:docPartBody>
        <w:p w:rsidR="00000000" w:rsidRDefault="00B77208" w:rsidP="00B77208">
          <w:pPr>
            <w:pStyle w:val="D184C7743EBD4BE19C0F509F57E17414"/>
          </w:pPr>
          <w:r w:rsidRPr="00D053A3">
            <w:rPr>
              <w:highlight w:val="lightGray"/>
            </w:rPr>
            <w:t>10. Enter city name here.</w:t>
          </w:r>
        </w:p>
      </w:docPartBody>
    </w:docPart>
    <w:docPart>
      <w:docPartPr>
        <w:name w:val="7163F137D9CF4B609ECE2F2D723C1C92"/>
        <w:category>
          <w:name w:val="General"/>
          <w:gallery w:val="placeholder"/>
        </w:category>
        <w:types>
          <w:type w:val="bbPlcHdr"/>
        </w:types>
        <w:behaviors>
          <w:behavior w:val="content"/>
        </w:behaviors>
        <w:guid w:val="{0D5557ED-FAAF-4643-AD20-F1BC3C1F374C}"/>
      </w:docPartPr>
      <w:docPartBody>
        <w:p w:rsidR="00000000" w:rsidRDefault="00B77208" w:rsidP="00B77208">
          <w:pPr>
            <w:pStyle w:val="7163F137D9CF4B609ECE2F2D723C1C92"/>
          </w:pPr>
          <w:r w:rsidRPr="00D053A3">
            <w:rPr>
              <w:highlight w:val="lightGray"/>
            </w:rPr>
            <w:t>14. List all expected pollutants here.</w:t>
          </w:r>
        </w:p>
      </w:docPartBody>
    </w:docPart>
    <w:docPart>
      <w:docPartPr>
        <w:name w:val="C22623F5ABF749498C80276513C624AD"/>
        <w:category>
          <w:name w:val="General"/>
          <w:gallery w:val="placeholder"/>
        </w:category>
        <w:types>
          <w:type w:val="bbPlcHdr"/>
        </w:types>
        <w:behaviors>
          <w:behavior w:val="content"/>
        </w:behaviors>
        <w:guid w:val="{D2BEDA28-8DD9-4CEE-BA98-F588E80B2114}"/>
      </w:docPartPr>
      <w:docPartBody>
        <w:p w:rsidR="00000000" w:rsidRDefault="00B77208" w:rsidP="00B77208">
          <w:pPr>
            <w:pStyle w:val="C22623F5ABF749498C80276513C624AD"/>
          </w:pPr>
          <w:r w:rsidRPr="00D053A3">
            <w:rPr>
              <w:highlight w:val="lightGray"/>
            </w:rPr>
            <w:t>15. Enter types of wastewater discharged here.</w:t>
          </w:r>
        </w:p>
      </w:docPartBody>
    </w:docPart>
    <w:docPart>
      <w:docPartPr>
        <w:name w:val="35328EA2912846AD9C943B4328C45C64"/>
        <w:category>
          <w:name w:val="General"/>
          <w:gallery w:val="placeholder"/>
        </w:category>
        <w:types>
          <w:type w:val="bbPlcHdr"/>
        </w:types>
        <w:behaviors>
          <w:behavior w:val="content"/>
        </w:behaviors>
        <w:guid w:val="{9DE52CF0-32F7-4D15-B7AE-91E154604C46}"/>
      </w:docPartPr>
      <w:docPartBody>
        <w:p w:rsidR="00000000" w:rsidRDefault="00B77208" w:rsidP="00B77208">
          <w:pPr>
            <w:pStyle w:val="35328EA2912846AD9C943B4328C45C64"/>
          </w:pPr>
          <w:r w:rsidRPr="00D053A3">
            <w:rPr>
              <w:highlight w:val="lightGray"/>
            </w:rPr>
            <w:t>17. Enter a description of wastewater treatment used at the facility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101"/>
    <w:rsid w:val="00185C42"/>
    <w:rsid w:val="003D7B46"/>
    <w:rsid w:val="0043389C"/>
    <w:rsid w:val="005B7E92"/>
    <w:rsid w:val="00AC2101"/>
    <w:rsid w:val="00B77208"/>
    <w:rsid w:val="00E21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7B46"/>
    <w:rPr>
      <w:color w:val="808080"/>
    </w:rPr>
  </w:style>
  <w:style w:type="paragraph" w:customStyle="1" w:styleId="E05CEA5E633846ABB3951D7F1AA7C49F">
    <w:name w:val="E05CEA5E633846ABB3951D7F1AA7C49F"/>
    <w:rsid w:val="005B7E92"/>
    <w:pPr>
      <w:spacing w:after="120" w:line="240" w:lineRule="auto"/>
    </w:pPr>
    <w:rPr>
      <w:rFonts w:ascii="Lucida Bright" w:eastAsiaTheme="minorHAnsi" w:hAnsi="Lucida Bright"/>
      <w:sz w:val="20"/>
      <w:szCs w:val="24"/>
    </w:rPr>
  </w:style>
  <w:style w:type="paragraph" w:customStyle="1" w:styleId="2EDCCEA943204A94B24B63490012A1D8">
    <w:name w:val="2EDCCEA943204A94B24B63490012A1D8"/>
    <w:rsid w:val="005B7E92"/>
    <w:pPr>
      <w:spacing w:after="120" w:line="240" w:lineRule="auto"/>
    </w:pPr>
    <w:rPr>
      <w:rFonts w:ascii="Lucida Bright" w:eastAsiaTheme="minorHAnsi" w:hAnsi="Lucida Bright"/>
      <w:sz w:val="20"/>
      <w:szCs w:val="24"/>
    </w:rPr>
  </w:style>
  <w:style w:type="paragraph" w:customStyle="1" w:styleId="89B757DEDAB44952B244F40F1A2C7B33">
    <w:name w:val="89B757DEDAB44952B244F40F1A2C7B33"/>
    <w:rsid w:val="005B7E92"/>
    <w:pPr>
      <w:spacing w:after="120" w:line="240" w:lineRule="auto"/>
    </w:pPr>
    <w:rPr>
      <w:rFonts w:ascii="Lucida Bright" w:eastAsiaTheme="minorHAnsi" w:hAnsi="Lucida Bright"/>
      <w:sz w:val="20"/>
      <w:szCs w:val="24"/>
    </w:rPr>
  </w:style>
  <w:style w:type="paragraph" w:customStyle="1" w:styleId="51C5AC1CFB5E41E29C257683BBF11110">
    <w:name w:val="51C5AC1CFB5E41E29C257683BBF11110"/>
    <w:rsid w:val="005B7E92"/>
    <w:pPr>
      <w:spacing w:after="120" w:line="240" w:lineRule="auto"/>
    </w:pPr>
    <w:rPr>
      <w:rFonts w:ascii="Lucida Bright" w:eastAsiaTheme="minorHAnsi" w:hAnsi="Lucida Bright"/>
      <w:sz w:val="20"/>
      <w:szCs w:val="24"/>
    </w:rPr>
  </w:style>
  <w:style w:type="paragraph" w:customStyle="1" w:styleId="876CAD5C589249278A399E29B3D322E7">
    <w:name w:val="876CAD5C589249278A399E29B3D322E7"/>
    <w:rsid w:val="005B7E92"/>
    <w:pPr>
      <w:spacing w:after="120" w:line="240" w:lineRule="auto"/>
    </w:pPr>
    <w:rPr>
      <w:rFonts w:ascii="Lucida Bright" w:eastAsiaTheme="minorHAnsi" w:hAnsi="Lucida Bright"/>
      <w:sz w:val="20"/>
      <w:szCs w:val="24"/>
    </w:rPr>
  </w:style>
  <w:style w:type="paragraph" w:customStyle="1" w:styleId="652B879E1AB14225BC7751BD0B2DDA3A">
    <w:name w:val="652B879E1AB14225BC7751BD0B2DDA3A"/>
    <w:rsid w:val="005B7E92"/>
    <w:pPr>
      <w:spacing w:after="120" w:line="240" w:lineRule="auto"/>
    </w:pPr>
    <w:rPr>
      <w:rFonts w:ascii="Lucida Bright" w:eastAsiaTheme="minorHAnsi" w:hAnsi="Lucida Bright"/>
      <w:sz w:val="20"/>
      <w:szCs w:val="24"/>
    </w:rPr>
  </w:style>
  <w:style w:type="paragraph" w:customStyle="1" w:styleId="A5DBC5327D9940279E2262397B3094EA">
    <w:name w:val="A5DBC5327D9940279E2262397B3094EA"/>
    <w:rsid w:val="005B7E92"/>
    <w:pPr>
      <w:spacing w:after="120" w:line="240" w:lineRule="auto"/>
    </w:pPr>
    <w:rPr>
      <w:rFonts w:ascii="Lucida Bright" w:eastAsiaTheme="minorHAnsi" w:hAnsi="Lucida Bright"/>
      <w:sz w:val="20"/>
      <w:szCs w:val="24"/>
    </w:rPr>
  </w:style>
  <w:style w:type="paragraph" w:customStyle="1" w:styleId="66150741BBB243CDB2EC81AC0E577402">
    <w:name w:val="66150741BBB243CDB2EC81AC0E577402"/>
    <w:rsid w:val="005B7E92"/>
    <w:pPr>
      <w:spacing w:after="120" w:line="240" w:lineRule="auto"/>
    </w:pPr>
    <w:rPr>
      <w:rFonts w:ascii="Lucida Bright" w:eastAsiaTheme="minorHAnsi" w:hAnsi="Lucida Bright"/>
      <w:sz w:val="20"/>
      <w:szCs w:val="24"/>
    </w:rPr>
  </w:style>
  <w:style w:type="paragraph" w:customStyle="1" w:styleId="7BA50BC066D7462197C9E516C153E137">
    <w:name w:val="7BA50BC066D7462197C9E516C153E137"/>
    <w:rsid w:val="005B7E92"/>
    <w:pPr>
      <w:spacing w:after="120" w:line="240" w:lineRule="auto"/>
    </w:pPr>
    <w:rPr>
      <w:rFonts w:ascii="Lucida Bright" w:eastAsiaTheme="minorHAnsi" w:hAnsi="Lucida Bright"/>
      <w:sz w:val="20"/>
      <w:szCs w:val="24"/>
    </w:rPr>
  </w:style>
  <w:style w:type="paragraph" w:customStyle="1" w:styleId="2EE4D28595A748ADA6590120DF375CAA">
    <w:name w:val="2EE4D28595A748ADA6590120DF375CAA"/>
    <w:rsid w:val="005B7E92"/>
    <w:pPr>
      <w:spacing w:after="120" w:line="240" w:lineRule="auto"/>
    </w:pPr>
    <w:rPr>
      <w:rFonts w:ascii="Lucida Bright" w:eastAsiaTheme="minorHAnsi" w:hAnsi="Lucida Bright"/>
      <w:sz w:val="20"/>
      <w:szCs w:val="24"/>
    </w:rPr>
  </w:style>
  <w:style w:type="paragraph" w:customStyle="1" w:styleId="AE222DACEA0E4A43968E7383F1E75C92">
    <w:name w:val="AE222DACEA0E4A43968E7383F1E75C92"/>
    <w:rsid w:val="005B7E92"/>
    <w:pPr>
      <w:spacing w:after="120" w:line="240" w:lineRule="auto"/>
    </w:pPr>
    <w:rPr>
      <w:rFonts w:ascii="Lucida Bright" w:eastAsiaTheme="minorHAnsi" w:hAnsi="Lucida Bright"/>
      <w:sz w:val="20"/>
      <w:szCs w:val="24"/>
    </w:rPr>
  </w:style>
  <w:style w:type="paragraph" w:customStyle="1" w:styleId="53420CC2725E4270BE6DD12AA41D3F35">
    <w:name w:val="53420CC2725E4270BE6DD12AA41D3F35"/>
    <w:rsid w:val="005B7E92"/>
    <w:pPr>
      <w:spacing w:after="120" w:line="240" w:lineRule="auto"/>
    </w:pPr>
    <w:rPr>
      <w:rFonts w:ascii="Lucida Bright" w:eastAsiaTheme="minorHAnsi" w:hAnsi="Lucida Bright"/>
      <w:sz w:val="20"/>
      <w:szCs w:val="24"/>
    </w:rPr>
  </w:style>
  <w:style w:type="paragraph" w:customStyle="1" w:styleId="AC64D974C4B24180AFF3F72141AA2916">
    <w:name w:val="AC64D974C4B24180AFF3F72141AA2916"/>
    <w:rsid w:val="005B7E92"/>
    <w:pPr>
      <w:spacing w:after="120" w:line="240" w:lineRule="auto"/>
    </w:pPr>
    <w:rPr>
      <w:rFonts w:ascii="Lucida Bright" w:eastAsiaTheme="minorHAnsi" w:hAnsi="Lucida Bright"/>
      <w:sz w:val="20"/>
      <w:szCs w:val="24"/>
    </w:rPr>
  </w:style>
  <w:style w:type="paragraph" w:customStyle="1" w:styleId="513411435F6849908E1BA61EF5EDE2D5">
    <w:name w:val="513411435F6849908E1BA61EF5EDE2D5"/>
    <w:rsid w:val="005B7E92"/>
    <w:pPr>
      <w:spacing w:after="120" w:line="240" w:lineRule="auto"/>
    </w:pPr>
    <w:rPr>
      <w:rFonts w:ascii="Lucida Bright" w:eastAsiaTheme="minorHAnsi" w:hAnsi="Lucida Bright"/>
      <w:sz w:val="20"/>
      <w:szCs w:val="24"/>
    </w:rPr>
  </w:style>
  <w:style w:type="paragraph" w:customStyle="1" w:styleId="6FFEEAFB9CBD459A953992395EB8EB62">
    <w:name w:val="6FFEEAFB9CBD459A953992395EB8EB62"/>
    <w:rsid w:val="005B7E92"/>
    <w:pPr>
      <w:spacing w:after="120" w:line="240" w:lineRule="auto"/>
    </w:pPr>
    <w:rPr>
      <w:rFonts w:ascii="Lucida Bright" w:eastAsiaTheme="minorHAnsi" w:hAnsi="Lucida Bright"/>
      <w:sz w:val="20"/>
      <w:szCs w:val="24"/>
    </w:rPr>
  </w:style>
  <w:style w:type="paragraph" w:customStyle="1" w:styleId="714BE0607D734335AD10FF05FACD2D58">
    <w:name w:val="714BE0607D734335AD10FF05FACD2D58"/>
    <w:rsid w:val="005B7E92"/>
    <w:pPr>
      <w:spacing w:after="120" w:line="240" w:lineRule="auto"/>
    </w:pPr>
    <w:rPr>
      <w:rFonts w:ascii="Lucida Bright" w:eastAsiaTheme="minorHAnsi" w:hAnsi="Lucida Bright"/>
      <w:sz w:val="20"/>
      <w:szCs w:val="24"/>
    </w:rPr>
  </w:style>
  <w:style w:type="paragraph" w:customStyle="1" w:styleId="F39354086BA94C138F0CAE8064986013">
    <w:name w:val="F39354086BA94C138F0CAE8064986013"/>
    <w:rsid w:val="005B7E92"/>
    <w:pPr>
      <w:spacing w:after="120" w:line="240" w:lineRule="auto"/>
    </w:pPr>
    <w:rPr>
      <w:rFonts w:ascii="Lucida Bright" w:eastAsiaTheme="minorHAnsi" w:hAnsi="Lucida Bright"/>
      <w:sz w:val="20"/>
      <w:szCs w:val="24"/>
    </w:rPr>
  </w:style>
  <w:style w:type="paragraph" w:customStyle="1" w:styleId="5489D6E82F4D4D0CA21EA103D1519DA0">
    <w:name w:val="5489D6E82F4D4D0CA21EA103D1519DA0"/>
    <w:rsid w:val="00B77208"/>
    <w:rPr>
      <w:kern w:val="2"/>
      <w14:ligatures w14:val="standardContextual"/>
    </w:rPr>
  </w:style>
  <w:style w:type="paragraph" w:customStyle="1" w:styleId="4F335233433F4D07BF918F10FC977709">
    <w:name w:val="4F335233433F4D07BF918F10FC977709"/>
    <w:rsid w:val="00B77208"/>
    <w:rPr>
      <w:kern w:val="2"/>
      <w14:ligatures w14:val="standardContextual"/>
    </w:rPr>
  </w:style>
  <w:style w:type="paragraph" w:customStyle="1" w:styleId="87FAD8315F3748058B9ED421B04FA955">
    <w:name w:val="87FAD8315F3748058B9ED421B04FA955"/>
    <w:rsid w:val="00B77208"/>
    <w:rPr>
      <w:kern w:val="2"/>
      <w14:ligatures w14:val="standardContextual"/>
    </w:rPr>
  </w:style>
  <w:style w:type="paragraph" w:customStyle="1" w:styleId="D197FFF3FF1543A39E32078CA715699C">
    <w:name w:val="D197FFF3FF1543A39E32078CA715699C"/>
    <w:rsid w:val="00B77208"/>
    <w:rPr>
      <w:kern w:val="2"/>
      <w14:ligatures w14:val="standardContextual"/>
    </w:rPr>
  </w:style>
  <w:style w:type="paragraph" w:customStyle="1" w:styleId="D184C7743EBD4BE19C0F509F57E17414">
    <w:name w:val="D184C7743EBD4BE19C0F509F57E17414"/>
    <w:rsid w:val="00B77208"/>
    <w:rPr>
      <w:kern w:val="2"/>
      <w14:ligatures w14:val="standardContextual"/>
    </w:rPr>
  </w:style>
  <w:style w:type="paragraph" w:customStyle="1" w:styleId="7163F137D9CF4B609ECE2F2D723C1C92">
    <w:name w:val="7163F137D9CF4B609ECE2F2D723C1C92"/>
    <w:rsid w:val="00B77208"/>
    <w:rPr>
      <w:kern w:val="2"/>
      <w14:ligatures w14:val="standardContextual"/>
    </w:rPr>
  </w:style>
  <w:style w:type="paragraph" w:customStyle="1" w:styleId="C22623F5ABF749498C80276513C624AD">
    <w:name w:val="C22623F5ABF749498C80276513C624AD"/>
    <w:rsid w:val="00B77208"/>
    <w:rPr>
      <w:kern w:val="2"/>
      <w14:ligatures w14:val="standardContextual"/>
    </w:rPr>
  </w:style>
  <w:style w:type="paragraph" w:customStyle="1" w:styleId="35328EA2912846AD9C943B4328C45C64">
    <w:name w:val="35328EA2912846AD9C943B4328C45C64"/>
    <w:rsid w:val="00B772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Normal Template 2016</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 2016</dc:title>
  <dc:subject/>
  <dc:creator>Macayla Coleman</dc:creator>
  <cp:keywords/>
  <dc:description/>
  <cp:lastModifiedBy>Jacob Cochran</cp:lastModifiedBy>
  <cp:revision>4</cp:revision>
  <dcterms:created xsi:type="dcterms:W3CDTF">2022-03-30T16:56:00Z</dcterms:created>
  <dcterms:modified xsi:type="dcterms:W3CDTF">2023-06-06T20:54:00Z</dcterms:modified>
</cp:coreProperties>
</file>